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4CA3" w:rsidRDefault="009D2D95" w:rsidP="000F4CA3">
      <w:pPr>
        <w:pStyle w:val="Heading0"/>
        <w:ind w:left="-142"/>
      </w:pPr>
      <w:bookmarkStart w:id="0" w:name="_GoBack"/>
      <w:bookmarkEnd w:id="0"/>
      <w:r>
        <w:rPr>
          <w:szCs w:val="28"/>
        </w:rPr>
        <w:t xml:space="preserve"> </w:t>
      </w:r>
      <w:r w:rsidR="00F942B1">
        <w:rPr>
          <w:szCs w:val="28"/>
        </w:rPr>
        <w:t xml:space="preserve"> </w:t>
      </w:r>
      <w:r w:rsidR="00472FA7" w:rsidRPr="00D41493">
        <w:rPr>
          <w:szCs w:val="28"/>
        </w:rPr>
        <w:t>Summary of system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/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functionality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/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bug</w:t>
      </w:r>
      <w:r w:rsidR="007A3E15">
        <w:rPr>
          <w:szCs w:val="28"/>
        </w:rPr>
        <w:t xml:space="preserve">s / </w:t>
      </w:r>
      <w:r w:rsidR="00472FA7" w:rsidRPr="00D41493">
        <w:rPr>
          <w:szCs w:val="28"/>
        </w:rPr>
        <w:t>changes in this deployment</w:t>
      </w:r>
    </w:p>
    <w:p w:rsidR="00663E69" w:rsidRPr="000F4CA3" w:rsidRDefault="00663E69" w:rsidP="000F4CA3">
      <w:pPr>
        <w:jc w:val="right"/>
      </w:pP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48"/>
      </w:tblGrid>
      <w:tr w:rsidR="0026434E" w:rsidTr="00AC2F28">
        <w:trPr>
          <w:trHeight w:val="1201"/>
        </w:trPr>
        <w:tc>
          <w:tcPr>
            <w:tcW w:w="10348" w:type="dxa"/>
          </w:tcPr>
          <w:p w:rsidR="000630D9" w:rsidRPr="000630D9" w:rsidRDefault="000630D9" w:rsidP="000630D9">
            <w:pPr>
              <w:pStyle w:val="Heading2"/>
              <w:rPr>
                <w:rFonts w:ascii="Times New Roman" w:hAnsi="Times New Roman"/>
                <w:sz w:val="24"/>
                <w:szCs w:val="24"/>
                <w:lang w:val="en-ZA" w:eastAsia="en-ZA"/>
              </w:rPr>
            </w:pPr>
            <w:r w:rsidRPr="000630D9">
              <w:rPr>
                <w:sz w:val="24"/>
                <w:szCs w:val="24"/>
              </w:rPr>
              <w:t>Bug</w:t>
            </w:r>
          </w:p>
          <w:p w:rsidR="000630D9" w:rsidRDefault="000630D9" w:rsidP="001B6D88">
            <w:pPr>
              <w:numPr>
                <w:ilvl w:val="0"/>
                <w:numId w:val="20"/>
              </w:numPr>
              <w:tabs>
                <w:tab w:val="clear" w:pos="720"/>
                <w:tab w:val="num" w:pos="343"/>
              </w:tabs>
              <w:spacing w:before="100" w:beforeAutospacing="1"/>
              <w:ind w:left="343" w:hanging="343"/>
              <w:jc w:val="left"/>
            </w:pPr>
            <w:r w:rsidRPr="000630D9">
              <w:rPr>
                <w:b/>
              </w:rPr>
              <w:t>[NWUKFS-3327]</w:t>
            </w:r>
            <w:r>
              <w:t xml:space="preserve"> - (AR) XL SANDOWN TRAVEL (27069982) - Correction of unapplied receipts on customer</w:t>
            </w:r>
            <w:r w:rsidR="001F3F25">
              <w:t xml:space="preserve">: </w:t>
            </w:r>
            <w:r w:rsidR="001F3F25" w:rsidRPr="001F3F25">
              <w:rPr>
                <w:b/>
              </w:rPr>
              <w:t>Resolved</w:t>
            </w:r>
          </w:p>
          <w:p w:rsidR="000630D9" w:rsidRDefault="000630D9" w:rsidP="001B6D88">
            <w:pPr>
              <w:numPr>
                <w:ilvl w:val="0"/>
                <w:numId w:val="20"/>
              </w:numPr>
              <w:tabs>
                <w:tab w:val="clear" w:pos="720"/>
                <w:tab w:val="num" w:pos="343"/>
              </w:tabs>
              <w:spacing w:before="100" w:beforeAutospacing="1"/>
              <w:ind w:hanging="720"/>
              <w:jc w:val="left"/>
            </w:pPr>
            <w:r w:rsidRPr="000630D9">
              <w:rPr>
                <w:b/>
              </w:rPr>
              <w:t>[NWUKFS-3329]</w:t>
            </w:r>
            <w:r>
              <w:t xml:space="preserve"> - (AR) Customer 20663846 - correction of invalid APPA document</w:t>
            </w:r>
            <w:r w:rsidR="001F3F25">
              <w:t xml:space="preserve">: </w:t>
            </w:r>
            <w:r w:rsidR="001F3F25" w:rsidRPr="001F3F25">
              <w:rPr>
                <w:b/>
              </w:rPr>
              <w:t>Resolved</w:t>
            </w:r>
          </w:p>
          <w:p w:rsidR="000630D9" w:rsidRDefault="000630D9" w:rsidP="001B6D88">
            <w:pPr>
              <w:numPr>
                <w:ilvl w:val="0"/>
                <w:numId w:val="20"/>
              </w:numPr>
              <w:tabs>
                <w:tab w:val="clear" w:pos="720"/>
                <w:tab w:val="num" w:pos="343"/>
              </w:tabs>
              <w:spacing w:before="100" w:beforeAutospacing="1"/>
              <w:ind w:hanging="720"/>
              <w:jc w:val="left"/>
            </w:pPr>
            <w:r w:rsidRPr="000630D9">
              <w:rPr>
                <w:b/>
              </w:rPr>
              <w:t>[NWUKFS-3374]</w:t>
            </w:r>
            <w:r>
              <w:t xml:space="preserve"> - (AR) 13258826 FRIENDLY SUPERMARK - Cancellation of doc 4324397</w:t>
            </w:r>
            <w:r w:rsidR="001F3F25">
              <w:t xml:space="preserve">: </w:t>
            </w:r>
            <w:r w:rsidR="001F3F25" w:rsidRPr="001F3F25">
              <w:rPr>
                <w:b/>
              </w:rPr>
              <w:t>Resolved</w:t>
            </w:r>
          </w:p>
          <w:p w:rsidR="000630D9" w:rsidRDefault="000630D9" w:rsidP="001B6D88">
            <w:pPr>
              <w:numPr>
                <w:ilvl w:val="0"/>
                <w:numId w:val="20"/>
              </w:numPr>
              <w:tabs>
                <w:tab w:val="clear" w:pos="720"/>
                <w:tab w:val="num" w:pos="343"/>
              </w:tabs>
              <w:spacing w:before="100" w:beforeAutospacing="1"/>
              <w:ind w:left="343" w:hanging="343"/>
              <w:jc w:val="left"/>
            </w:pPr>
            <w:r w:rsidRPr="000630D9">
              <w:rPr>
                <w:b/>
              </w:rPr>
              <w:t>[NWUKFS-3379]</w:t>
            </w:r>
            <w:r>
              <w:t xml:space="preserve"> - (AR) 11746432 NATIONAL HEALTH LAB SERVICE - Application documents used twice</w:t>
            </w:r>
            <w:r w:rsidR="001F3F25">
              <w:t xml:space="preserve">: </w:t>
            </w:r>
            <w:r w:rsidR="001F3F25" w:rsidRPr="001F3F25">
              <w:rPr>
                <w:b/>
              </w:rPr>
              <w:t>Resolved</w:t>
            </w:r>
          </w:p>
          <w:p w:rsidR="000630D9" w:rsidRDefault="000630D9" w:rsidP="000630D9">
            <w:pPr>
              <w:numPr>
                <w:ilvl w:val="0"/>
                <w:numId w:val="20"/>
              </w:numPr>
              <w:tabs>
                <w:tab w:val="clear" w:pos="720"/>
                <w:tab w:val="num" w:pos="343"/>
              </w:tabs>
              <w:spacing w:before="100" w:beforeAutospacing="1" w:after="100" w:afterAutospacing="1"/>
              <w:ind w:hanging="720"/>
              <w:jc w:val="left"/>
            </w:pPr>
            <w:r w:rsidRPr="000630D9">
              <w:rPr>
                <w:b/>
              </w:rPr>
              <w:t>[NWUKFS-3404]</w:t>
            </w:r>
            <w:r>
              <w:t xml:space="preserve"> - (AP) Inc</w:t>
            </w:r>
            <w:r w:rsidR="001F3F25">
              <w:t>i</w:t>
            </w:r>
            <w:r>
              <w:t>dent report on all DV's</w:t>
            </w:r>
            <w:r w:rsidR="001F3F25">
              <w:t xml:space="preserve">: </w:t>
            </w:r>
            <w:r w:rsidR="001F3F25" w:rsidRPr="001F3F25">
              <w:rPr>
                <w:b/>
              </w:rPr>
              <w:t>Resolved</w:t>
            </w:r>
          </w:p>
          <w:p w:rsidR="000630D9" w:rsidRPr="000630D9" w:rsidRDefault="000630D9" w:rsidP="000630D9">
            <w:pPr>
              <w:pStyle w:val="Heading2"/>
              <w:rPr>
                <w:sz w:val="24"/>
                <w:szCs w:val="24"/>
              </w:rPr>
            </w:pPr>
            <w:r w:rsidRPr="000630D9">
              <w:rPr>
                <w:sz w:val="24"/>
                <w:szCs w:val="24"/>
              </w:rPr>
              <w:t>Story</w:t>
            </w:r>
          </w:p>
          <w:p w:rsidR="000630D9" w:rsidRDefault="000630D9" w:rsidP="001B6D88">
            <w:pPr>
              <w:numPr>
                <w:ilvl w:val="0"/>
                <w:numId w:val="21"/>
              </w:numPr>
              <w:tabs>
                <w:tab w:val="clear" w:pos="720"/>
                <w:tab w:val="num" w:pos="343"/>
              </w:tabs>
              <w:spacing w:before="100" w:beforeAutospacing="1"/>
              <w:ind w:hanging="720"/>
              <w:jc w:val="left"/>
            </w:pPr>
            <w:r w:rsidRPr="000630D9">
              <w:rPr>
                <w:b/>
              </w:rPr>
              <w:t>[NWUKFS-3270]</w:t>
            </w:r>
            <w:r>
              <w:t xml:space="preserve"> - (AP) AA (5) Disbursement Voucher - Travel for SARS purposes</w:t>
            </w:r>
            <w:r w:rsidR="001B6D88">
              <w:t xml:space="preserve">: </w:t>
            </w:r>
            <w:r w:rsidR="001B6D88" w:rsidRPr="001B6D88">
              <w:rPr>
                <w:b/>
              </w:rPr>
              <w:t>Resolved</w:t>
            </w:r>
          </w:p>
          <w:p w:rsidR="000630D9" w:rsidRDefault="000630D9" w:rsidP="001B6D88">
            <w:pPr>
              <w:numPr>
                <w:ilvl w:val="0"/>
                <w:numId w:val="21"/>
              </w:numPr>
              <w:tabs>
                <w:tab w:val="clear" w:pos="720"/>
                <w:tab w:val="num" w:pos="343"/>
              </w:tabs>
              <w:spacing w:before="100" w:beforeAutospacing="1"/>
              <w:ind w:left="343" w:hanging="343"/>
              <w:jc w:val="left"/>
            </w:pPr>
            <w:r w:rsidRPr="000630D9">
              <w:rPr>
                <w:b/>
              </w:rPr>
              <w:t>[NWUKFS-3279]</w:t>
            </w:r>
            <w:r>
              <w:t xml:space="preserve"> - (AP) AA (2) Travel Expense Kilometer Rates Maintenance document (for SARS purposes)</w:t>
            </w:r>
            <w:r w:rsidR="001B6D88">
              <w:t xml:space="preserve">: </w:t>
            </w:r>
            <w:r w:rsidR="001B6D88" w:rsidRPr="001B6D88">
              <w:rPr>
                <w:b/>
              </w:rPr>
              <w:t>Resolved</w:t>
            </w:r>
          </w:p>
          <w:p w:rsidR="000630D9" w:rsidRDefault="000630D9" w:rsidP="001B6D88">
            <w:pPr>
              <w:numPr>
                <w:ilvl w:val="0"/>
                <w:numId w:val="21"/>
              </w:numPr>
              <w:tabs>
                <w:tab w:val="clear" w:pos="720"/>
                <w:tab w:val="num" w:pos="343"/>
              </w:tabs>
              <w:spacing w:before="100" w:beforeAutospacing="1"/>
              <w:ind w:left="343" w:hanging="343"/>
              <w:jc w:val="left"/>
            </w:pPr>
            <w:r w:rsidRPr="000630D9">
              <w:rPr>
                <w:b/>
              </w:rPr>
              <w:t>[NWUKFS-3280]</w:t>
            </w:r>
            <w:r>
              <w:t xml:space="preserve"> - (AP) AA (4) Disbursement Voucher - Employee Travel Expense Tab (SARS purposes)</w:t>
            </w:r>
            <w:r w:rsidR="001B6D88">
              <w:t xml:space="preserve">: </w:t>
            </w:r>
            <w:r w:rsidR="001B6D88" w:rsidRPr="001B6D88">
              <w:rPr>
                <w:b/>
              </w:rPr>
              <w:t>Resolved</w:t>
            </w:r>
          </w:p>
          <w:p w:rsidR="000630D9" w:rsidRDefault="000630D9" w:rsidP="001B6D88">
            <w:pPr>
              <w:numPr>
                <w:ilvl w:val="0"/>
                <w:numId w:val="21"/>
              </w:numPr>
              <w:tabs>
                <w:tab w:val="clear" w:pos="720"/>
                <w:tab w:val="num" w:pos="343"/>
              </w:tabs>
              <w:spacing w:before="100" w:beforeAutospacing="1"/>
              <w:ind w:hanging="720"/>
              <w:jc w:val="left"/>
            </w:pPr>
            <w:r w:rsidRPr="000630D9">
              <w:rPr>
                <w:b/>
              </w:rPr>
              <w:t>[NWUKFS-3387]</w:t>
            </w:r>
            <w:r>
              <w:t xml:space="preserve"> - (PO)(KMM) Related Documents tab on the Reorder Document</w:t>
            </w:r>
            <w:r w:rsidR="001B6D88">
              <w:t xml:space="preserve">: </w:t>
            </w:r>
            <w:r w:rsidR="001B6D88" w:rsidRPr="001B6D88">
              <w:rPr>
                <w:b/>
              </w:rPr>
              <w:t>Resolved</w:t>
            </w:r>
          </w:p>
          <w:p w:rsidR="000630D9" w:rsidRDefault="000630D9" w:rsidP="001B6D88">
            <w:pPr>
              <w:numPr>
                <w:ilvl w:val="0"/>
                <w:numId w:val="21"/>
              </w:numPr>
              <w:tabs>
                <w:tab w:val="clear" w:pos="720"/>
                <w:tab w:val="num" w:pos="343"/>
              </w:tabs>
              <w:spacing w:before="100" w:beforeAutospacing="1"/>
              <w:ind w:hanging="720"/>
              <w:jc w:val="left"/>
            </w:pPr>
            <w:r w:rsidRPr="000630D9">
              <w:rPr>
                <w:b/>
              </w:rPr>
              <w:t>[NWUKFS-3388]</w:t>
            </w:r>
            <w:r>
              <w:t xml:space="preserve"> - (KMM) Check In Document - Bring in Field to Show Purchase Order Number</w:t>
            </w:r>
            <w:r w:rsidR="001B6D88">
              <w:t xml:space="preserve">: </w:t>
            </w:r>
            <w:r w:rsidR="001B6D88" w:rsidRPr="001B6D88">
              <w:rPr>
                <w:b/>
              </w:rPr>
              <w:t>Resolved</w:t>
            </w:r>
          </w:p>
          <w:p w:rsidR="000630D9" w:rsidRDefault="000630D9" w:rsidP="001B6D88">
            <w:pPr>
              <w:numPr>
                <w:ilvl w:val="0"/>
                <w:numId w:val="21"/>
              </w:numPr>
              <w:tabs>
                <w:tab w:val="clear" w:pos="720"/>
                <w:tab w:val="num" w:pos="343"/>
              </w:tabs>
              <w:spacing w:before="100" w:beforeAutospacing="1"/>
              <w:ind w:hanging="720"/>
              <w:jc w:val="left"/>
            </w:pPr>
            <w:r w:rsidRPr="000630D9">
              <w:rPr>
                <w:b/>
              </w:rPr>
              <w:t>[NWUKFS-3401]</w:t>
            </w:r>
            <w:r>
              <w:t xml:space="preserve"> - (AP) Change Remittance for NEDV. (3rd party payment request)</w:t>
            </w:r>
            <w:r w:rsidR="001B6D88">
              <w:t xml:space="preserve">: </w:t>
            </w:r>
            <w:r w:rsidR="001B6D88" w:rsidRPr="001B6D88">
              <w:rPr>
                <w:b/>
              </w:rPr>
              <w:t>Resolved</w:t>
            </w:r>
          </w:p>
          <w:p w:rsidR="001B6D88" w:rsidRPr="003124CD" w:rsidRDefault="000630D9" w:rsidP="001B6D88">
            <w:pPr>
              <w:numPr>
                <w:ilvl w:val="0"/>
                <w:numId w:val="21"/>
              </w:numPr>
              <w:tabs>
                <w:tab w:val="clear" w:pos="720"/>
                <w:tab w:val="num" w:pos="343"/>
              </w:tabs>
              <w:spacing w:before="100" w:beforeAutospacing="1"/>
              <w:ind w:hanging="720"/>
              <w:jc w:val="left"/>
            </w:pPr>
            <w:r w:rsidRPr="000630D9">
              <w:rPr>
                <w:b/>
              </w:rPr>
              <w:t>[NWUKFS-3402]</w:t>
            </w:r>
            <w:r>
              <w:t xml:space="preserve"> - (AP) Non Expense Disbursement Voucher Integration </w:t>
            </w:r>
            <w:r w:rsidR="001B6D88">
              <w:t>–</w:t>
            </w:r>
            <w:r>
              <w:t xml:space="preserve"> Changes</w:t>
            </w:r>
            <w:r w:rsidR="001B6D88">
              <w:t xml:space="preserve">: </w:t>
            </w:r>
            <w:r w:rsidR="001B6D88" w:rsidRPr="001B6D88">
              <w:rPr>
                <w:b/>
              </w:rPr>
              <w:t>Resolved</w:t>
            </w:r>
          </w:p>
        </w:tc>
      </w:tr>
    </w:tbl>
    <w:p w:rsidR="006132CD" w:rsidRDefault="006132CD" w:rsidP="006132CD"/>
    <w:p w:rsidR="000F4CA3" w:rsidRDefault="000F4CA3" w:rsidP="006132CD"/>
    <w:p w:rsidR="00827C02" w:rsidRPr="00827C02" w:rsidRDefault="00E60970" w:rsidP="008A3177">
      <w:pPr>
        <w:pStyle w:val="Heading0"/>
        <w:spacing w:before="240"/>
        <w:ind w:left="-142"/>
      </w:pPr>
      <w:r>
        <w:rPr>
          <w:sz w:val="24"/>
          <w:szCs w:val="24"/>
        </w:rPr>
        <w:t xml:space="preserve"> </w:t>
      </w:r>
      <w:r w:rsidR="008244D5">
        <w:rPr>
          <w:sz w:val="24"/>
          <w:szCs w:val="24"/>
        </w:rPr>
        <w:t>K</w:t>
      </w:r>
      <w:r w:rsidR="008244D5" w:rsidRPr="00B63A69">
        <w:rPr>
          <w:sz w:val="24"/>
          <w:szCs w:val="24"/>
        </w:rPr>
        <w:t>FS Project Team</w:t>
      </w:r>
    </w:p>
    <w:p w:rsidR="00421339" w:rsidRPr="00421339" w:rsidRDefault="00421339" w:rsidP="00421339"/>
    <w:p w:rsidR="00421339" w:rsidRPr="00421339" w:rsidRDefault="00421339" w:rsidP="00421339"/>
    <w:p w:rsidR="00421339" w:rsidRPr="00421339" w:rsidRDefault="00421339" w:rsidP="00421339"/>
    <w:p w:rsidR="00421339" w:rsidRDefault="00421339" w:rsidP="00421339"/>
    <w:p w:rsidR="008244D5" w:rsidRPr="00421339" w:rsidRDefault="00421339" w:rsidP="00421339">
      <w:pPr>
        <w:tabs>
          <w:tab w:val="left" w:pos="1964"/>
        </w:tabs>
      </w:pPr>
      <w:r>
        <w:tab/>
      </w:r>
    </w:p>
    <w:sectPr w:rsidR="008244D5" w:rsidRPr="00421339" w:rsidSect="008244D5">
      <w:footerReference w:type="default" r:id="rId8"/>
      <w:headerReference w:type="first" r:id="rId9"/>
      <w:footerReference w:type="first" r:id="rId10"/>
      <w:type w:val="continuous"/>
      <w:pgSz w:w="11907" w:h="16840" w:code="9"/>
      <w:pgMar w:top="720" w:right="720" w:bottom="624" w:left="720" w:header="567" w:footer="46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6403" w:rsidRDefault="004B6403">
      <w:r>
        <w:separator/>
      </w:r>
    </w:p>
  </w:endnote>
  <w:endnote w:type="continuationSeparator" w:id="0">
    <w:p w:rsidR="004B6403" w:rsidRDefault="004B6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Sans">
    <w:altName w:val="Lucida Sans Unicode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1D61" w:rsidRDefault="004A1D61" w:rsidP="003A391F">
    <w:pPr>
      <w:pStyle w:val="Footer"/>
      <w:tabs>
        <w:tab w:val="clear" w:pos="8640"/>
        <w:tab w:val="right" w:pos="8280"/>
      </w:tabs>
      <w:rPr>
        <w:b/>
        <w:sz w:val="16"/>
      </w:rPr>
    </w:pPr>
  </w:p>
  <w:p w:rsidR="003A391F" w:rsidRPr="00BF4A04" w:rsidRDefault="003A391F" w:rsidP="003A391F">
    <w:pPr>
      <w:pStyle w:val="Footer"/>
      <w:tabs>
        <w:tab w:val="clear" w:pos="8640"/>
        <w:tab w:val="right" w:pos="8280"/>
      </w:tabs>
      <w:rPr>
        <w:b/>
        <w:noProof/>
        <w:sz w:val="16"/>
      </w:rPr>
    </w:pPr>
    <w:r>
      <w:rPr>
        <w:b/>
        <w:sz w:val="16"/>
      </w:rPr>
      <w:fldChar w:fldCharType="begin"/>
    </w:r>
    <w:r>
      <w:rPr>
        <w:b/>
        <w:sz w:val="16"/>
      </w:rPr>
      <w:instrText xml:space="preserve"> FILENAME </w:instrText>
    </w:r>
    <w:r>
      <w:rPr>
        <w:b/>
        <w:sz w:val="16"/>
      </w:rPr>
      <w:fldChar w:fldCharType="separate"/>
    </w:r>
    <w:r w:rsidR="00B54C7B">
      <w:rPr>
        <w:b/>
        <w:noProof/>
        <w:sz w:val="16"/>
      </w:rPr>
      <w:t>DeploymentNote_KFS_20191126_ 379 Production</w:t>
    </w:r>
    <w:r>
      <w:rPr>
        <w:b/>
        <w:sz w:val="16"/>
      </w:rPr>
      <w:fldChar w:fldCharType="end"/>
    </w:r>
    <w:r>
      <w:rPr>
        <w:b/>
        <w:sz w:val="16"/>
      </w:rPr>
      <w:tab/>
    </w:r>
    <w:r>
      <w:rPr>
        <w:b/>
        <w:sz w:val="16"/>
      </w:rPr>
      <w:tab/>
    </w:r>
    <w:r w:rsidR="00486BD1">
      <w:rPr>
        <w:b/>
        <w:sz w:val="16"/>
      </w:rPr>
      <w:tab/>
    </w:r>
    <w:r w:rsidR="00486BD1">
      <w:rPr>
        <w:b/>
        <w:sz w:val="16"/>
      </w:rPr>
      <w:tab/>
    </w:r>
    <w:r w:rsidR="00486BD1">
      <w:rPr>
        <w:b/>
        <w:sz w:val="16"/>
      </w:rPr>
      <w:tab/>
    </w:r>
    <w:r>
      <w:rPr>
        <w:rStyle w:val="PageNumber"/>
        <w:b/>
      </w:rPr>
      <w:fldChar w:fldCharType="begin"/>
    </w:r>
    <w:r>
      <w:rPr>
        <w:rStyle w:val="PageNumber"/>
        <w:b/>
      </w:rPr>
      <w:instrText xml:space="preserve"> PAGE </w:instrText>
    </w:r>
    <w:r>
      <w:rPr>
        <w:rStyle w:val="PageNumber"/>
        <w:b/>
      </w:rPr>
      <w:fldChar w:fldCharType="separate"/>
    </w:r>
    <w:r w:rsidR="001B6D88">
      <w:rPr>
        <w:rStyle w:val="PageNumber"/>
        <w:b/>
        <w:noProof/>
      </w:rPr>
      <w:t>2</w:t>
    </w:r>
    <w:r>
      <w:rPr>
        <w:rStyle w:val="PageNumber"/>
        <w:b/>
      </w:rPr>
      <w:fldChar w:fldCharType="end"/>
    </w:r>
  </w:p>
  <w:p w:rsidR="0019741B" w:rsidRDefault="0019741B">
    <w:pPr>
      <w:pStyle w:val="Footer"/>
      <w:tabs>
        <w:tab w:val="clear" w:pos="8640"/>
        <w:tab w:val="right" w:pos="8280"/>
      </w:tabs>
      <w:rPr>
        <w:b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741B" w:rsidRPr="00486BD1" w:rsidRDefault="00E47985" w:rsidP="009C3AB1">
    <w:pPr>
      <w:pStyle w:val="Footer"/>
      <w:rPr>
        <w:b/>
        <w:sz w:val="16"/>
        <w:szCs w:val="16"/>
      </w:rPr>
    </w:pPr>
    <w:r w:rsidRPr="00486BD1">
      <w:rPr>
        <w:b/>
        <w:sz w:val="16"/>
        <w:szCs w:val="16"/>
      </w:rPr>
      <w:t>D</w:t>
    </w:r>
    <w:r w:rsidR="00421339">
      <w:rPr>
        <w:b/>
        <w:sz w:val="16"/>
        <w:szCs w:val="16"/>
      </w:rPr>
      <w:t>eployment note: 20191</w:t>
    </w:r>
    <w:r w:rsidR="00CC34D4">
      <w:rPr>
        <w:b/>
        <w:sz w:val="16"/>
        <w:szCs w:val="16"/>
      </w:rPr>
      <w:t>126</w:t>
    </w:r>
    <w:r w:rsidR="006378CD" w:rsidRPr="00486BD1">
      <w:rPr>
        <w:b/>
        <w:sz w:val="16"/>
        <w:szCs w:val="16"/>
      </w:rPr>
      <w:t>-3</w:t>
    </w:r>
    <w:r w:rsidR="00421339">
      <w:rPr>
        <w:b/>
        <w:sz w:val="16"/>
        <w:szCs w:val="16"/>
      </w:rPr>
      <w:t>7</w:t>
    </w:r>
    <w:r w:rsidR="00CC34D4">
      <w:rPr>
        <w:b/>
        <w:sz w:val="16"/>
        <w:szCs w:val="16"/>
      </w:rPr>
      <w:t>9</w:t>
    </w:r>
    <w:r w:rsidR="006378CD" w:rsidRPr="00486BD1">
      <w:rPr>
        <w:b/>
        <w:sz w:val="16"/>
        <w:szCs w:val="16"/>
      </w:rPr>
      <w:t xml:space="preserve"> </w:t>
    </w:r>
    <w:r w:rsidRPr="00486BD1">
      <w:rPr>
        <w:b/>
        <w:sz w:val="16"/>
        <w:szCs w:val="16"/>
      </w:rPr>
      <w:t>Production</w:t>
    </w:r>
    <w:r w:rsidR="00486BD1">
      <w:rPr>
        <w:b/>
        <w:sz w:val="16"/>
        <w:szCs w:val="16"/>
      </w:rPr>
      <w:tab/>
    </w:r>
    <w:r w:rsidR="00486BD1">
      <w:rPr>
        <w:b/>
        <w:sz w:val="16"/>
        <w:szCs w:val="16"/>
      </w:rPr>
      <w:tab/>
    </w:r>
    <w:r w:rsidR="00486BD1">
      <w:rPr>
        <w:b/>
        <w:sz w:val="16"/>
        <w:szCs w:val="16"/>
      </w:rPr>
      <w:tab/>
    </w:r>
    <w:r w:rsidR="00486BD1">
      <w:rPr>
        <w:b/>
        <w:sz w:val="16"/>
        <w:szCs w:val="16"/>
      </w:rPr>
      <w:tab/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6403" w:rsidRDefault="004B6403">
      <w:r>
        <w:separator/>
      </w:r>
    </w:p>
  </w:footnote>
  <w:footnote w:type="continuationSeparator" w:id="0">
    <w:p w:rsidR="004B6403" w:rsidRDefault="004B64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741B" w:rsidRDefault="00692CE7">
    <w:pPr>
      <w:pStyle w:val="Header"/>
      <w:jc w:val="right"/>
      <w:rPr>
        <w:rFonts w:ascii="Lucida Sans" w:hAnsi="Lucida Sans"/>
        <w:u w:val="single"/>
      </w:rPr>
    </w:pPr>
    <w:r>
      <w:rPr>
        <w:noProof/>
        <w:lang w:val="en-ZA" w:eastAsia="en-ZA"/>
      </w:rPr>
      <w:drawing>
        <wp:inline distT="0" distB="0" distL="0" distR="0">
          <wp:extent cx="2154555" cy="724535"/>
          <wp:effectExtent l="0" t="0" r="0" b="0"/>
          <wp:docPr id="7" name="Picture 2" descr="Description: NWU full logo 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NWU full logo 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4555" cy="724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9741B" w:rsidRDefault="0019741B" w:rsidP="00D6083A">
    <w:pPr>
      <w:pStyle w:val="Header"/>
      <w:ind w:left="720"/>
      <w:jc w:val="left"/>
      <w:rPr>
        <w:rFonts w:ascii="Lucida Sans" w:hAnsi="Lucida Sans"/>
      </w:rPr>
    </w:pPr>
  </w:p>
  <w:p w:rsidR="0019741B" w:rsidRPr="00D6083A" w:rsidRDefault="0019741B" w:rsidP="00D6083A">
    <w:pPr>
      <w:pStyle w:val="Header"/>
      <w:ind w:left="720"/>
      <w:jc w:val="left"/>
      <w:rPr>
        <w:rFonts w:ascii="Lucida Sans" w:hAnsi="Lucida Sans"/>
        <w:u w:val="single"/>
      </w:rPr>
    </w:pPr>
  </w:p>
  <w:p w:rsidR="0019741B" w:rsidRDefault="0019741B" w:rsidP="00DF7748">
    <w:pPr>
      <w:pStyle w:val="Header"/>
      <w:tabs>
        <w:tab w:val="left" w:pos="1560"/>
      </w:tabs>
      <w:jc w:val="center"/>
      <w:rPr>
        <w:b/>
        <w:sz w:val="36"/>
      </w:rPr>
    </w:pPr>
    <w:r>
      <w:rPr>
        <w:b/>
        <w:sz w:val="36"/>
      </w:rPr>
      <w:t>Deployment Note to Users</w:t>
    </w:r>
  </w:p>
  <w:p w:rsidR="00AF74E8" w:rsidRDefault="00AD5252" w:rsidP="00DF7748">
    <w:pPr>
      <w:pStyle w:val="Header"/>
      <w:jc w:val="center"/>
      <w:rPr>
        <w:b/>
        <w:sz w:val="36"/>
      </w:rPr>
    </w:pPr>
    <w:r>
      <w:rPr>
        <w:b/>
        <w:sz w:val="36"/>
      </w:rPr>
      <w:t xml:space="preserve">Deployment note: </w:t>
    </w:r>
    <w:r w:rsidR="00DE78A2">
      <w:rPr>
        <w:b/>
        <w:sz w:val="36"/>
      </w:rPr>
      <w:t>2019</w:t>
    </w:r>
    <w:r w:rsidR="00421339">
      <w:rPr>
        <w:b/>
        <w:sz w:val="36"/>
      </w:rPr>
      <w:t>1</w:t>
    </w:r>
    <w:r w:rsidR="00CC34D4">
      <w:rPr>
        <w:b/>
        <w:sz w:val="36"/>
      </w:rPr>
      <w:t>126</w:t>
    </w:r>
    <w:r w:rsidR="008B502D">
      <w:rPr>
        <w:b/>
        <w:sz w:val="36"/>
      </w:rPr>
      <w:t>-3</w:t>
    </w:r>
    <w:r w:rsidR="00892626">
      <w:rPr>
        <w:b/>
        <w:sz w:val="36"/>
      </w:rPr>
      <w:t>7</w:t>
    </w:r>
    <w:r w:rsidR="00CC34D4">
      <w:rPr>
        <w:b/>
        <w:sz w:val="36"/>
      </w:rPr>
      <w:t>9</w:t>
    </w:r>
  </w:p>
  <w:p w:rsidR="0019741B" w:rsidRDefault="00A07BE8" w:rsidP="00DF7748">
    <w:pPr>
      <w:pStyle w:val="Header"/>
      <w:jc w:val="center"/>
      <w:rPr>
        <w:b/>
        <w:sz w:val="36"/>
      </w:rPr>
    </w:pPr>
    <w:r>
      <w:rPr>
        <w:b/>
        <w:sz w:val="36"/>
      </w:rPr>
      <w:t>Date: 201</w:t>
    </w:r>
    <w:r w:rsidR="00DE78A2">
      <w:rPr>
        <w:b/>
        <w:sz w:val="36"/>
      </w:rPr>
      <w:t>9</w:t>
    </w:r>
    <w:r w:rsidR="003E1BF8">
      <w:rPr>
        <w:b/>
        <w:sz w:val="36"/>
      </w:rPr>
      <w:t>-</w:t>
    </w:r>
    <w:r w:rsidR="00CC34D4">
      <w:rPr>
        <w:b/>
        <w:sz w:val="36"/>
      </w:rPr>
      <w:t>11-26</w:t>
    </w:r>
  </w:p>
  <w:p w:rsidR="0019741B" w:rsidRDefault="0019741B" w:rsidP="00DF7748">
    <w:pPr>
      <w:pStyle w:val="Header"/>
      <w:jc w:val="center"/>
      <w:rPr>
        <w:b/>
        <w:sz w:val="36"/>
      </w:rPr>
    </w:pPr>
    <w:r>
      <w:rPr>
        <w:b/>
        <w:sz w:val="36"/>
      </w:rPr>
      <w:t>Kuali Financial System – Production</w:t>
    </w:r>
  </w:p>
  <w:p w:rsidR="0019741B" w:rsidRDefault="0019741B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02C04"/>
    <w:multiLevelType w:val="multilevel"/>
    <w:tmpl w:val="A0AEC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FE0189"/>
    <w:multiLevelType w:val="multilevel"/>
    <w:tmpl w:val="2FC64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340F27"/>
    <w:multiLevelType w:val="multilevel"/>
    <w:tmpl w:val="10D63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B75255"/>
    <w:multiLevelType w:val="multilevel"/>
    <w:tmpl w:val="B2A6F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89379F"/>
    <w:multiLevelType w:val="multilevel"/>
    <w:tmpl w:val="1E24A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4020C0"/>
    <w:multiLevelType w:val="multilevel"/>
    <w:tmpl w:val="1FF2D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347AF4"/>
    <w:multiLevelType w:val="multilevel"/>
    <w:tmpl w:val="7E946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101AF0"/>
    <w:multiLevelType w:val="multilevel"/>
    <w:tmpl w:val="41222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DE740B"/>
    <w:multiLevelType w:val="multilevel"/>
    <w:tmpl w:val="4002D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0C5FAF"/>
    <w:multiLevelType w:val="multilevel"/>
    <w:tmpl w:val="225A3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3C3B6E"/>
    <w:multiLevelType w:val="multilevel"/>
    <w:tmpl w:val="6338D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FEE4B7C"/>
    <w:multiLevelType w:val="multilevel"/>
    <w:tmpl w:val="36420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9135C0"/>
    <w:multiLevelType w:val="singleLevel"/>
    <w:tmpl w:val="30660050"/>
    <w:lvl w:ilvl="0">
      <w:start w:val="1"/>
      <w:numFmt w:val="bullet"/>
      <w:pStyle w:val="Bulletly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8843938"/>
    <w:multiLevelType w:val="multilevel"/>
    <w:tmpl w:val="C4347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92C662A"/>
    <w:multiLevelType w:val="multilevel"/>
    <w:tmpl w:val="59D23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D6064B"/>
    <w:multiLevelType w:val="multilevel"/>
    <w:tmpl w:val="46488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2C7495E"/>
    <w:multiLevelType w:val="multilevel"/>
    <w:tmpl w:val="E1227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3661616"/>
    <w:multiLevelType w:val="multilevel"/>
    <w:tmpl w:val="1EF87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9EE110F"/>
    <w:multiLevelType w:val="multilevel"/>
    <w:tmpl w:val="31805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5A8124B"/>
    <w:multiLevelType w:val="multilevel"/>
    <w:tmpl w:val="E2E05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7465D0"/>
    <w:multiLevelType w:val="multilevel"/>
    <w:tmpl w:val="473C3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0"/>
  </w:num>
  <w:num w:numId="4">
    <w:abstractNumId w:val="17"/>
  </w:num>
  <w:num w:numId="5">
    <w:abstractNumId w:val="19"/>
  </w:num>
  <w:num w:numId="6">
    <w:abstractNumId w:val="15"/>
  </w:num>
  <w:num w:numId="7">
    <w:abstractNumId w:val="13"/>
  </w:num>
  <w:num w:numId="8">
    <w:abstractNumId w:val="7"/>
  </w:num>
  <w:num w:numId="9">
    <w:abstractNumId w:val="20"/>
  </w:num>
  <w:num w:numId="10">
    <w:abstractNumId w:val="16"/>
  </w:num>
  <w:num w:numId="11">
    <w:abstractNumId w:val="9"/>
  </w:num>
  <w:num w:numId="12">
    <w:abstractNumId w:val="0"/>
  </w:num>
  <w:num w:numId="13">
    <w:abstractNumId w:val="6"/>
  </w:num>
  <w:num w:numId="14">
    <w:abstractNumId w:val="11"/>
  </w:num>
  <w:num w:numId="15">
    <w:abstractNumId w:val="2"/>
  </w:num>
  <w:num w:numId="16">
    <w:abstractNumId w:val="1"/>
  </w:num>
  <w:num w:numId="17">
    <w:abstractNumId w:val="4"/>
  </w:num>
  <w:num w:numId="18">
    <w:abstractNumId w:val="14"/>
  </w:num>
  <w:num w:numId="19">
    <w:abstractNumId w:val="5"/>
  </w:num>
  <w:num w:numId="20">
    <w:abstractNumId w:val="3"/>
  </w:num>
  <w:num w:numId="21">
    <w:abstractNumId w:val="1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2tDQyMrK0NDM2MTdV0lEKTi0uzszPAykwrAUAt/gYliwAAAA="/>
  </w:docVars>
  <w:rsids>
    <w:rsidRoot w:val="00E943AF"/>
    <w:rsid w:val="000027DA"/>
    <w:rsid w:val="00002B10"/>
    <w:rsid w:val="0000429F"/>
    <w:rsid w:val="0000448E"/>
    <w:rsid w:val="000045CC"/>
    <w:rsid w:val="00004EDA"/>
    <w:rsid w:val="000055EB"/>
    <w:rsid w:val="000069CF"/>
    <w:rsid w:val="00006F48"/>
    <w:rsid w:val="00010256"/>
    <w:rsid w:val="00010C88"/>
    <w:rsid w:val="00011743"/>
    <w:rsid w:val="00012888"/>
    <w:rsid w:val="00012FA4"/>
    <w:rsid w:val="00013E84"/>
    <w:rsid w:val="000146BC"/>
    <w:rsid w:val="000156CB"/>
    <w:rsid w:val="0001573C"/>
    <w:rsid w:val="0002001A"/>
    <w:rsid w:val="000208B0"/>
    <w:rsid w:val="00020DB6"/>
    <w:rsid w:val="00022103"/>
    <w:rsid w:val="000225C0"/>
    <w:rsid w:val="00024176"/>
    <w:rsid w:val="00024A4C"/>
    <w:rsid w:val="000256A7"/>
    <w:rsid w:val="00027F5C"/>
    <w:rsid w:val="00030CD5"/>
    <w:rsid w:val="00031257"/>
    <w:rsid w:val="00031750"/>
    <w:rsid w:val="00032116"/>
    <w:rsid w:val="00032BEE"/>
    <w:rsid w:val="00032DBE"/>
    <w:rsid w:val="00034843"/>
    <w:rsid w:val="0003527A"/>
    <w:rsid w:val="000359DB"/>
    <w:rsid w:val="00037629"/>
    <w:rsid w:val="00040BD5"/>
    <w:rsid w:val="000421E0"/>
    <w:rsid w:val="00047B73"/>
    <w:rsid w:val="000507EE"/>
    <w:rsid w:val="000517B9"/>
    <w:rsid w:val="00051D83"/>
    <w:rsid w:val="00052231"/>
    <w:rsid w:val="000531E7"/>
    <w:rsid w:val="00054E73"/>
    <w:rsid w:val="0005745F"/>
    <w:rsid w:val="000609B7"/>
    <w:rsid w:val="00060CBB"/>
    <w:rsid w:val="00061184"/>
    <w:rsid w:val="00061358"/>
    <w:rsid w:val="00062304"/>
    <w:rsid w:val="00062E0F"/>
    <w:rsid w:val="00063090"/>
    <w:rsid w:val="000630D9"/>
    <w:rsid w:val="00063C26"/>
    <w:rsid w:val="00064A3C"/>
    <w:rsid w:val="00064AE4"/>
    <w:rsid w:val="00066DC6"/>
    <w:rsid w:val="000702EB"/>
    <w:rsid w:val="00073241"/>
    <w:rsid w:val="00073430"/>
    <w:rsid w:val="00074636"/>
    <w:rsid w:val="00074B18"/>
    <w:rsid w:val="00074D4A"/>
    <w:rsid w:val="0007634C"/>
    <w:rsid w:val="0008165D"/>
    <w:rsid w:val="000820BD"/>
    <w:rsid w:val="00082B59"/>
    <w:rsid w:val="00082F84"/>
    <w:rsid w:val="00083049"/>
    <w:rsid w:val="000834FF"/>
    <w:rsid w:val="00083FD7"/>
    <w:rsid w:val="00084F5B"/>
    <w:rsid w:val="00085047"/>
    <w:rsid w:val="00086DB4"/>
    <w:rsid w:val="00090A61"/>
    <w:rsid w:val="00090C05"/>
    <w:rsid w:val="00092169"/>
    <w:rsid w:val="000932B1"/>
    <w:rsid w:val="00093AC9"/>
    <w:rsid w:val="00094319"/>
    <w:rsid w:val="0009487F"/>
    <w:rsid w:val="000958B4"/>
    <w:rsid w:val="00096588"/>
    <w:rsid w:val="000968C5"/>
    <w:rsid w:val="00097C1D"/>
    <w:rsid w:val="000A0345"/>
    <w:rsid w:val="000A1830"/>
    <w:rsid w:val="000A3A9A"/>
    <w:rsid w:val="000A678F"/>
    <w:rsid w:val="000A706A"/>
    <w:rsid w:val="000B04F2"/>
    <w:rsid w:val="000B14C0"/>
    <w:rsid w:val="000B312C"/>
    <w:rsid w:val="000B6687"/>
    <w:rsid w:val="000B6E6E"/>
    <w:rsid w:val="000C110F"/>
    <w:rsid w:val="000C15DF"/>
    <w:rsid w:val="000C2A9B"/>
    <w:rsid w:val="000C2D44"/>
    <w:rsid w:val="000C3E2B"/>
    <w:rsid w:val="000C5AE9"/>
    <w:rsid w:val="000C6F2C"/>
    <w:rsid w:val="000C7E00"/>
    <w:rsid w:val="000C7F04"/>
    <w:rsid w:val="000D0501"/>
    <w:rsid w:val="000D0FE1"/>
    <w:rsid w:val="000D1490"/>
    <w:rsid w:val="000D1A18"/>
    <w:rsid w:val="000D213C"/>
    <w:rsid w:val="000D2C92"/>
    <w:rsid w:val="000D3D9E"/>
    <w:rsid w:val="000D3F3B"/>
    <w:rsid w:val="000D4256"/>
    <w:rsid w:val="000D5E89"/>
    <w:rsid w:val="000E268F"/>
    <w:rsid w:val="000E28D2"/>
    <w:rsid w:val="000E4B2A"/>
    <w:rsid w:val="000E4D51"/>
    <w:rsid w:val="000E5380"/>
    <w:rsid w:val="000F1618"/>
    <w:rsid w:val="000F16B1"/>
    <w:rsid w:val="000F359F"/>
    <w:rsid w:val="000F3916"/>
    <w:rsid w:val="000F4C10"/>
    <w:rsid w:val="000F4CA3"/>
    <w:rsid w:val="000F5F5E"/>
    <w:rsid w:val="000F60EC"/>
    <w:rsid w:val="001009A4"/>
    <w:rsid w:val="00101732"/>
    <w:rsid w:val="00101F3A"/>
    <w:rsid w:val="00103325"/>
    <w:rsid w:val="001035E8"/>
    <w:rsid w:val="001036F7"/>
    <w:rsid w:val="00103B1D"/>
    <w:rsid w:val="00105E0D"/>
    <w:rsid w:val="0010759C"/>
    <w:rsid w:val="001103C2"/>
    <w:rsid w:val="0011075D"/>
    <w:rsid w:val="00110ADA"/>
    <w:rsid w:val="00110B95"/>
    <w:rsid w:val="0011178A"/>
    <w:rsid w:val="00111D8B"/>
    <w:rsid w:val="001121D2"/>
    <w:rsid w:val="00112AA9"/>
    <w:rsid w:val="00112BCA"/>
    <w:rsid w:val="00112CFA"/>
    <w:rsid w:val="00113832"/>
    <w:rsid w:val="001141F1"/>
    <w:rsid w:val="00115412"/>
    <w:rsid w:val="00115BFB"/>
    <w:rsid w:val="001206AA"/>
    <w:rsid w:val="00120954"/>
    <w:rsid w:val="00120E77"/>
    <w:rsid w:val="00121AD2"/>
    <w:rsid w:val="00122034"/>
    <w:rsid w:val="001221AC"/>
    <w:rsid w:val="0012289F"/>
    <w:rsid w:val="00122BFD"/>
    <w:rsid w:val="0012392D"/>
    <w:rsid w:val="00126B34"/>
    <w:rsid w:val="00127090"/>
    <w:rsid w:val="0012727A"/>
    <w:rsid w:val="00127528"/>
    <w:rsid w:val="001277A1"/>
    <w:rsid w:val="001302B4"/>
    <w:rsid w:val="00130CD6"/>
    <w:rsid w:val="001340E3"/>
    <w:rsid w:val="0013445A"/>
    <w:rsid w:val="001358DE"/>
    <w:rsid w:val="00136ED8"/>
    <w:rsid w:val="001414AA"/>
    <w:rsid w:val="00141C21"/>
    <w:rsid w:val="001443D9"/>
    <w:rsid w:val="00144504"/>
    <w:rsid w:val="00145DD2"/>
    <w:rsid w:val="0014625C"/>
    <w:rsid w:val="0014628C"/>
    <w:rsid w:val="00151872"/>
    <w:rsid w:val="00151E7D"/>
    <w:rsid w:val="00153C3A"/>
    <w:rsid w:val="00153F7E"/>
    <w:rsid w:val="00154650"/>
    <w:rsid w:val="001549B6"/>
    <w:rsid w:val="00155A34"/>
    <w:rsid w:val="001564CB"/>
    <w:rsid w:val="00160896"/>
    <w:rsid w:val="00162D66"/>
    <w:rsid w:val="001635D2"/>
    <w:rsid w:val="001659DD"/>
    <w:rsid w:val="001674D9"/>
    <w:rsid w:val="00172871"/>
    <w:rsid w:val="00172BE9"/>
    <w:rsid w:val="00175A80"/>
    <w:rsid w:val="001765F6"/>
    <w:rsid w:val="001777F1"/>
    <w:rsid w:val="00180B39"/>
    <w:rsid w:val="001821DB"/>
    <w:rsid w:val="00186C68"/>
    <w:rsid w:val="00187048"/>
    <w:rsid w:val="00187ACF"/>
    <w:rsid w:val="00193BD6"/>
    <w:rsid w:val="001954C8"/>
    <w:rsid w:val="00196447"/>
    <w:rsid w:val="0019741B"/>
    <w:rsid w:val="0019742C"/>
    <w:rsid w:val="001A19FB"/>
    <w:rsid w:val="001A1DBA"/>
    <w:rsid w:val="001A1ECE"/>
    <w:rsid w:val="001A231A"/>
    <w:rsid w:val="001A5758"/>
    <w:rsid w:val="001A61A0"/>
    <w:rsid w:val="001A7CE3"/>
    <w:rsid w:val="001A7EB3"/>
    <w:rsid w:val="001B0C99"/>
    <w:rsid w:val="001B1442"/>
    <w:rsid w:val="001B4808"/>
    <w:rsid w:val="001B4D18"/>
    <w:rsid w:val="001B6638"/>
    <w:rsid w:val="001B67A2"/>
    <w:rsid w:val="001B6D88"/>
    <w:rsid w:val="001B7DB9"/>
    <w:rsid w:val="001C0906"/>
    <w:rsid w:val="001C254D"/>
    <w:rsid w:val="001C33A1"/>
    <w:rsid w:val="001C383F"/>
    <w:rsid w:val="001C40D5"/>
    <w:rsid w:val="001C41CD"/>
    <w:rsid w:val="001C43AB"/>
    <w:rsid w:val="001C4C73"/>
    <w:rsid w:val="001C669F"/>
    <w:rsid w:val="001C7CD8"/>
    <w:rsid w:val="001D160C"/>
    <w:rsid w:val="001D1E66"/>
    <w:rsid w:val="001D1EA2"/>
    <w:rsid w:val="001D3A4D"/>
    <w:rsid w:val="001D45E8"/>
    <w:rsid w:val="001E0D0F"/>
    <w:rsid w:val="001E0F98"/>
    <w:rsid w:val="001E145D"/>
    <w:rsid w:val="001E2A68"/>
    <w:rsid w:val="001E3DCB"/>
    <w:rsid w:val="001E6D2E"/>
    <w:rsid w:val="001F0AEA"/>
    <w:rsid w:val="001F1756"/>
    <w:rsid w:val="001F3F25"/>
    <w:rsid w:val="001F4666"/>
    <w:rsid w:val="001F4C30"/>
    <w:rsid w:val="001F6840"/>
    <w:rsid w:val="001F7D63"/>
    <w:rsid w:val="00201C7B"/>
    <w:rsid w:val="00202C65"/>
    <w:rsid w:val="00205502"/>
    <w:rsid w:val="00206E8F"/>
    <w:rsid w:val="002070BA"/>
    <w:rsid w:val="00211400"/>
    <w:rsid w:val="0021173A"/>
    <w:rsid w:val="00212752"/>
    <w:rsid w:val="00212976"/>
    <w:rsid w:val="00213020"/>
    <w:rsid w:val="002130FE"/>
    <w:rsid w:val="002204EF"/>
    <w:rsid w:val="00221583"/>
    <w:rsid w:val="00221874"/>
    <w:rsid w:val="002228D3"/>
    <w:rsid w:val="00223670"/>
    <w:rsid w:val="00225518"/>
    <w:rsid w:val="00225909"/>
    <w:rsid w:val="002262BE"/>
    <w:rsid w:val="002264C7"/>
    <w:rsid w:val="00230629"/>
    <w:rsid w:val="00232E31"/>
    <w:rsid w:val="00236BCC"/>
    <w:rsid w:val="00237DCF"/>
    <w:rsid w:val="00237EFE"/>
    <w:rsid w:val="002414D7"/>
    <w:rsid w:val="0024434C"/>
    <w:rsid w:val="0024544D"/>
    <w:rsid w:val="00245A78"/>
    <w:rsid w:val="00245B7D"/>
    <w:rsid w:val="00245C58"/>
    <w:rsid w:val="00247862"/>
    <w:rsid w:val="00254DC5"/>
    <w:rsid w:val="00256C50"/>
    <w:rsid w:val="00257CA5"/>
    <w:rsid w:val="00260B12"/>
    <w:rsid w:val="002619C8"/>
    <w:rsid w:val="00262164"/>
    <w:rsid w:val="0026271D"/>
    <w:rsid w:val="0026334E"/>
    <w:rsid w:val="0026434E"/>
    <w:rsid w:val="002649C9"/>
    <w:rsid w:val="00265777"/>
    <w:rsid w:val="00266A60"/>
    <w:rsid w:val="00267951"/>
    <w:rsid w:val="00267FAB"/>
    <w:rsid w:val="002717F6"/>
    <w:rsid w:val="00273937"/>
    <w:rsid w:val="002748DE"/>
    <w:rsid w:val="0027508C"/>
    <w:rsid w:val="00275370"/>
    <w:rsid w:val="0027655F"/>
    <w:rsid w:val="00280989"/>
    <w:rsid w:val="00280FA8"/>
    <w:rsid w:val="002817BD"/>
    <w:rsid w:val="00283F33"/>
    <w:rsid w:val="002844BB"/>
    <w:rsid w:val="002855EA"/>
    <w:rsid w:val="0028577E"/>
    <w:rsid w:val="00285A4A"/>
    <w:rsid w:val="00285EAF"/>
    <w:rsid w:val="00286BD7"/>
    <w:rsid w:val="00286D83"/>
    <w:rsid w:val="00286F7F"/>
    <w:rsid w:val="00287756"/>
    <w:rsid w:val="002910A1"/>
    <w:rsid w:val="00291383"/>
    <w:rsid w:val="002921BF"/>
    <w:rsid w:val="00293FCA"/>
    <w:rsid w:val="00294C02"/>
    <w:rsid w:val="00296C42"/>
    <w:rsid w:val="002A0F02"/>
    <w:rsid w:val="002A18FE"/>
    <w:rsid w:val="002A2971"/>
    <w:rsid w:val="002A2FAE"/>
    <w:rsid w:val="002A3007"/>
    <w:rsid w:val="002A3301"/>
    <w:rsid w:val="002A3E8E"/>
    <w:rsid w:val="002A4FDD"/>
    <w:rsid w:val="002A5555"/>
    <w:rsid w:val="002A6802"/>
    <w:rsid w:val="002A6DC2"/>
    <w:rsid w:val="002A77CF"/>
    <w:rsid w:val="002B050F"/>
    <w:rsid w:val="002B076D"/>
    <w:rsid w:val="002B2145"/>
    <w:rsid w:val="002B29C0"/>
    <w:rsid w:val="002B3359"/>
    <w:rsid w:val="002B61DD"/>
    <w:rsid w:val="002B662B"/>
    <w:rsid w:val="002B6C1C"/>
    <w:rsid w:val="002B72D0"/>
    <w:rsid w:val="002B73F8"/>
    <w:rsid w:val="002C017C"/>
    <w:rsid w:val="002C15F2"/>
    <w:rsid w:val="002C301D"/>
    <w:rsid w:val="002C337D"/>
    <w:rsid w:val="002C3CEE"/>
    <w:rsid w:val="002C3EBE"/>
    <w:rsid w:val="002D0A38"/>
    <w:rsid w:val="002D1FE8"/>
    <w:rsid w:val="002D24BA"/>
    <w:rsid w:val="002D3973"/>
    <w:rsid w:val="002D4185"/>
    <w:rsid w:val="002D58E0"/>
    <w:rsid w:val="002D70CB"/>
    <w:rsid w:val="002D71A1"/>
    <w:rsid w:val="002D74E4"/>
    <w:rsid w:val="002D7AD5"/>
    <w:rsid w:val="002D7BC5"/>
    <w:rsid w:val="002E0864"/>
    <w:rsid w:val="002E087E"/>
    <w:rsid w:val="002E1525"/>
    <w:rsid w:val="002E15AF"/>
    <w:rsid w:val="002E3097"/>
    <w:rsid w:val="002E3226"/>
    <w:rsid w:val="002E394C"/>
    <w:rsid w:val="002E3CB7"/>
    <w:rsid w:val="002E4D81"/>
    <w:rsid w:val="002E5E1C"/>
    <w:rsid w:val="002E6711"/>
    <w:rsid w:val="002E733C"/>
    <w:rsid w:val="002E73FD"/>
    <w:rsid w:val="002E76D6"/>
    <w:rsid w:val="002E7A17"/>
    <w:rsid w:val="002F1A3C"/>
    <w:rsid w:val="002F1C32"/>
    <w:rsid w:val="002F2F68"/>
    <w:rsid w:val="002F37C5"/>
    <w:rsid w:val="002F4FF7"/>
    <w:rsid w:val="002F6890"/>
    <w:rsid w:val="00302CCC"/>
    <w:rsid w:val="00302D57"/>
    <w:rsid w:val="00305094"/>
    <w:rsid w:val="003065FC"/>
    <w:rsid w:val="00306B60"/>
    <w:rsid w:val="00307AFF"/>
    <w:rsid w:val="00310090"/>
    <w:rsid w:val="003115E6"/>
    <w:rsid w:val="003129E8"/>
    <w:rsid w:val="00312EB7"/>
    <w:rsid w:val="00313501"/>
    <w:rsid w:val="00317028"/>
    <w:rsid w:val="003208F6"/>
    <w:rsid w:val="00321DDA"/>
    <w:rsid w:val="00324B49"/>
    <w:rsid w:val="00324DAA"/>
    <w:rsid w:val="0032671F"/>
    <w:rsid w:val="00326D13"/>
    <w:rsid w:val="00333783"/>
    <w:rsid w:val="0033507C"/>
    <w:rsid w:val="00336973"/>
    <w:rsid w:val="00336D21"/>
    <w:rsid w:val="00340C43"/>
    <w:rsid w:val="003413BE"/>
    <w:rsid w:val="003417B8"/>
    <w:rsid w:val="00342392"/>
    <w:rsid w:val="0034324E"/>
    <w:rsid w:val="003432A7"/>
    <w:rsid w:val="0034345F"/>
    <w:rsid w:val="003462CE"/>
    <w:rsid w:val="00346520"/>
    <w:rsid w:val="0035175F"/>
    <w:rsid w:val="003518DA"/>
    <w:rsid w:val="00351D11"/>
    <w:rsid w:val="00352641"/>
    <w:rsid w:val="003536A1"/>
    <w:rsid w:val="00355EDE"/>
    <w:rsid w:val="003562D8"/>
    <w:rsid w:val="00357617"/>
    <w:rsid w:val="00360A4D"/>
    <w:rsid w:val="00360CE7"/>
    <w:rsid w:val="00360ED6"/>
    <w:rsid w:val="003612ED"/>
    <w:rsid w:val="00361467"/>
    <w:rsid w:val="00363901"/>
    <w:rsid w:val="00363B50"/>
    <w:rsid w:val="00363E7F"/>
    <w:rsid w:val="00365A44"/>
    <w:rsid w:val="0037198D"/>
    <w:rsid w:val="00372343"/>
    <w:rsid w:val="00373406"/>
    <w:rsid w:val="00373B45"/>
    <w:rsid w:val="00373CFA"/>
    <w:rsid w:val="00375934"/>
    <w:rsid w:val="00376651"/>
    <w:rsid w:val="00376B84"/>
    <w:rsid w:val="00376ED3"/>
    <w:rsid w:val="0038024B"/>
    <w:rsid w:val="00380B2D"/>
    <w:rsid w:val="00380EAD"/>
    <w:rsid w:val="00380F42"/>
    <w:rsid w:val="003821D3"/>
    <w:rsid w:val="003831D7"/>
    <w:rsid w:val="003846E2"/>
    <w:rsid w:val="00387293"/>
    <w:rsid w:val="003875E6"/>
    <w:rsid w:val="00390B0A"/>
    <w:rsid w:val="00391AB6"/>
    <w:rsid w:val="00391D89"/>
    <w:rsid w:val="0039227B"/>
    <w:rsid w:val="00392780"/>
    <w:rsid w:val="003934D1"/>
    <w:rsid w:val="003A060D"/>
    <w:rsid w:val="003A0DA7"/>
    <w:rsid w:val="003A391F"/>
    <w:rsid w:val="003A5540"/>
    <w:rsid w:val="003A6AA6"/>
    <w:rsid w:val="003A7D22"/>
    <w:rsid w:val="003B0554"/>
    <w:rsid w:val="003B0782"/>
    <w:rsid w:val="003B0897"/>
    <w:rsid w:val="003B416F"/>
    <w:rsid w:val="003B5E87"/>
    <w:rsid w:val="003B75FE"/>
    <w:rsid w:val="003C0BD4"/>
    <w:rsid w:val="003C0EE5"/>
    <w:rsid w:val="003C0FF3"/>
    <w:rsid w:val="003C24B7"/>
    <w:rsid w:val="003C25F7"/>
    <w:rsid w:val="003C364D"/>
    <w:rsid w:val="003C597D"/>
    <w:rsid w:val="003C5B1F"/>
    <w:rsid w:val="003D054C"/>
    <w:rsid w:val="003D11C6"/>
    <w:rsid w:val="003D16DC"/>
    <w:rsid w:val="003D1D99"/>
    <w:rsid w:val="003D2B0D"/>
    <w:rsid w:val="003D323D"/>
    <w:rsid w:val="003D37F9"/>
    <w:rsid w:val="003D3DF6"/>
    <w:rsid w:val="003D504D"/>
    <w:rsid w:val="003D6DEA"/>
    <w:rsid w:val="003E1BF8"/>
    <w:rsid w:val="003E1FBC"/>
    <w:rsid w:val="003E2844"/>
    <w:rsid w:val="003E456D"/>
    <w:rsid w:val="003E45ED"/>
    <w:rsid w:val="003E4764"/>
    <w:rsid w:val="003E4BAB"/>
    <w:rsid w:val="003E554F"/>
    <w:rsid w:val="003E6906"/>
    <w:rsid w:val="003E6E04"/>
    <w:rsid w:val="003E6E05"/>
    <w:rsid w:val="003E7F0B"/>
    <w:rsid w:val="003F0BBA"/>
    <w:rsid w:val="003F1534"/>
    <w:rsid w:val="003F16C2"/>
    <w:rsid w:val="003F384E"/>
    <w:rsid w:val="003F39F7"/>
    <w:rsid w:val="003F4513"/>
    <w:rsid w:val="003F484C"/>
    <w:rsid w:val="003F5CF3"/>
    <w:rsid w:val="003F6CBC"/>
    <w:rsid w:val="003F73F3"/>
    <w:rsid w:val="003F765F"/>
    <w:rsid w:val="0040280A"/>
    <w:rsid w:val="004034B1"/>
    <w:rsid w:val="00405791"/>
    <w:rsid w:val="00410855"/>
    <w:rsid w:val="00410979"/>
    <w:rsid w:val="00410F7A"/>
    <w:rsid w:val="00413A5D"/>
    <w:rsid w:val="00413F03"/>
    <w:rsid w:val="00414C80"/>
    <w:rsid w:val="004158D4"/>
    <w:rsid w:val="00415A9B"/>
    <w:rsid w:val="00416958"/>
    <w:rsid w:val="00420453"/>
    <w:rsid w:val="004211F4"/>
    <w:rsid w:val="00421339"/>
    <w:rsid w:val="00421C92"/>
    <w:rsid w:val="00421E68"/>
    <w:rsid w:val="0042298F"/>
    <w:rsid w:val="00423FD4"/>
    <w:rsid w:val="0042510F"/>
    <w:rsid w:val="004259C8"/>
    <w:rsid w:val="0042615B"/>
    <w:rsid w:val="00426938"/>
    <w:rsid w:val="0042696C"/>
    <w:rsid w:val="00431519"/>
    <w:rsid w:val="00435D92"/>
    <w:rsid w:val="004449D6"/>
    <w:rsid w:val="004457D4"/>
    <w:rsid w:val="00450F0C"/>
    <w:rsid w:val="004510D2"/>
    <w:rsid w:val="00454FAB"/>
    <w:rsid w:val="004567E2"/>
    <w:rsid w:val="00456ECB"/>
    <w:rsid w:val="00457388"/>
    <w:rsid w:val="00457CA9"/>
    <w:rsid w:val="00457F49"/>
    <w:rsid w:val="0046148C"/>
    <w:rsid w:val="00462268"/>
    <w:rsid w:val="0046255B"/>
    <w:rsid w:val="0046498B"/>
    <w:rsid w:val="00464ABA"/>
    <w:rsid w:val="0046731F"/>
    <w:rsid w:val="00467782"/>
    <w:rsid w:val="004705EF"/>
    <w:rsid w:val="004705F7"/>
    <w:rsid w:val="00470C17"/>
    <w:rsid w:val="00472FA7"/>
    <w:rsid w:val="00473883"/>
    <w:rsid w:val="00474992"/>
    <w:rsid w:val="00475739"/>
    <w:rsid w:val="004761CF"/>
    <w:rsid w:val="00476496"/>
    <w:rsid w:val="0047706B"/>
    <w:rsid w:val="00480CA5"/>
    <w:rsid w:val="00481113"/>
    <w:rsid w:val="00481252"/>
    <w:rsid w:val="00481809"/>
    <w:rsid w:val="00483678"/>
    <w:rsid w:val="0048450D"/>
    <w:rsid w:val="00484A6A"/>
    <w:rsid w:val="00485B74"/>
    <w:rsid w:val="00486BD1"/>
    <w:rsid w:val="00487123"/>
    <w:rsid w:val="00487414"/>
    <w:rsid w:val="00490681"/>
    <w:rsid w:val="00493882"/>
    <w:rsid w:val="0049412F"/>
    <w:rsid w:val="0049467D"/>
    <w:rsid w:val="00494A4F"/>
    <w:rsid w:val="004958FA"/>
    <w:rsid w:val="004958FC"/>
    <w:rsid w:val="00495E4C"/>
    <w:rsid w:val="00496D3A"/>
    <w:rsid w:val="004A0D96"/>
    <w:rsid w:val="004A10DC"/>
    <w:rsid w:val="004A15F4"/>
    <w:rsid w:val="004A1BF2"/>
    <w:rsid w:val="004A1D61"/>
    <w:rsid w:val="004A36CF"/>
    <w:rsid w:val="004A5C39"/>
    <w:rsid w:val="004A65C3"/>
    <w:rsid w:val="004B13BA"/>
    <w:rsid w:val="004B447D"/>
    <w:rsid w:val="004B5736"/>
    <w:rsid w:val="004B591E"/>
    <w:rsid w:val="004B5AB6"/>
    <w:rsid w:val="004B5ACA"/>
    <w:rsid w:val="004B5B42"/>
    <w:rsid w:val="004B6403"/>
    <w:rsid w:val="004B74F9"/>
    <w:rsid w:val="004C1AFD"/>
    <w:rsid w:val="004C27DE"/>
    <w:rsid w:val="004C7C53"/>
    <w:rsid w:val="004D190C"/>
    <w:rsid w:val="004D605A"/>
    <w:rsid w:val="004D6397"/>
    <w:rsid w:val="004E0323"/>
    <w:rsid w:val="004E18BE"/>
    <w:rsid w:val="004E1B75"/>
    <w:rsid w:val="004E4162"/>
    <w:rsid w:val="004E5F4D"/>
    <w:rsid w:val="004E6F84"/>
    <w:rsid w:val="004E7941"/>
    <w:rsid w:val="004F0CE1"/>
    <w:rsid w:val="004F1810"/>
    <w:rsid w:val="004F2E2B"/>
    <w:rsid w:val="004F495F"/>
    <w:rsid w:val="004F4B93"/>
    <w:rsid w:val="004F4CA4"/>
    <w:rsid w:val="004F54A0"/>
    <w:rsid w:val="004F7147"/>
    <w:rsid w:val="004F7F23"/>
    <w:rsid w:val="00501EAC"/>
    <w:rsid w:val="0050570F"/>
    <w:rsid w:val="00505C87"/>
    <w:rsid w:val="005072A1"/>
    <w:rsid w:val="005072E5"/>
    <w:rsid w:val="00510357"/>
    <w:rsid w:val="0051160F"/>
    <w:rsid w:val="0051241E"/>
    <w:rsid w:val="0051251E"/>
    <w:rsid w:val="005156EF"/>
    <w:rsid w:val="00522377"/>
    <w:rsid w:val="00524E4E"/>
    <w:rsid w:val="00527312"/>
    <w:rsid w:val="00527818"/>
    <w:rsid w:val="005304AA"/>
    <w:rsid w:val="005308B2"/>
    <w:rsid w:val="00535113"/>
    <w:rsid w:val="00535E3F"/>
    <w:rsid w:val="005375C9"/>
    <w:rsid w:val="0053794A"/>
    <w:rsid w:val="0054194C"/>
    <w:rsid w:val="00541ACB"/>
    <w:rsid w:val="00542C82"/>
    <w:rsid w:val="00544542"/>
    <w:rsid w:val="00544D1B"/>
    <w:rsid w:val="00544F21"/>
    <w:rsid w:val="005464A5"/>
    <w:rsid w:val="00550441"/>
    <w:rsid w:val="005508FD"/>
    <w:rsid w:val="00551CCC"/>
    <w:rsid w:val="005524EA"/>
    <w:rsid w:val="00552C89"/>
    <w:rsid w:val="005555F1"/>
    <w:rsid w:val="00557218"/>
    <w:rsid w:val="00561275"/>
    <w:rsid w:val="00561A34"/>
    <w:rsid w:val="00564760"/>
    <w:rsid w:val="00564A67"/>
    <w:rsid w:val="00564C4C"/>
    <w:rsid w:val="00564DBB"/>
    <w:rsid w:val="00566875"/>
    <w:rsid w:val="00566A38"/>
    <w:rsid w:val="0056788B"/>
    <w:rsid w:val="0057007F"/>
    <w:rsid w:val="00570740"/>
    <w:rsid w:val="00570B58"/>
    <w:rsid w:val="00570C7C"/>
    <w:rsid w:val="00572CC7"/>
    <w:rsid w:val="005736CE"/>
    <w:rsid w:val="00573AFC"/>
    <w:rsid w:val="00574162"/>
    <w:rsid w:val="00575FAC"/>
    <w:rsid w:val="00581283"/>
    <w:rsid w:val="00581CA4"/>
    <w:rsid w:val="00581EDB"/>
    <w:rsid w:val="005832CD"/>
    <w:rsid w:val="0058351D"/>
    <w:rsid w:val="00583DF3"/>
    <w:rsid w:val="0058415F"/>
    <w:rsid w:val="0058467D"/>
    <w:rsid w:val="00590FD1"/>
    <w:rsid w:val="00593787"/>
    <w:rsid w:val="0059619C"/>
    <w:rsid w:val="005966B5"/>
    <w:rsid w:val="005A0598"/>
    <w:rsid w:val="005A15F1"/>
    <w:rsid w:val="005A19F0"/>
    <w:rsid w:val="005A1B33"/>
    <w:rsid w:val="005A200F"/>
    <w:rsid w:val="005A208F"/>
    <w:rsid w:val="005A33DF"/>
    <w:rsid w:val="005A4510"/>
    <w:rsid w:val="005A4817"/>
    <w:rsid w:val="005A4AE1"/>
    <w:rsid w:val="005A6E12"/>
    <w:rsid w:val="005B0C56"/>
    <w:rsid w:val="005B19FA"/>
    <w:rsid w:val="005B1BF0"/>
    <w:rsid w:val="005B2E25"/>
    <w:rsid w:val="005B2E58"/>
    <w:rsid w:val="005B3280"/>
    <w:rsid w:val="005B4471"/>
    <w:rsid w:val="005B63EC"/>
    <w:rsid w:val="005C63D8"/>
    <w:rsid w:val="005D0D11"/>
    <w:rsid w:val="005D0E9D"/>
    <w:rsid w:val="005D371D"/>
    <w:rsid w:val="005D3FF0"/>
    <w:rsid w:val="005D45D2"/>
    <w:rsid w:val="005D4E3D"/>
    <w:rsid w:val="005D64DC"/>
    <w:rsid w:val="005D6F4F"/>
    <w:rsid w:val="005D75B4"/>
    <w:rsid w:val="005E0B92"/>
    <w:rsid w:val="005E2BA5"/>
    <w:rsid w:val="005E3495"/>
    <w:rsid w:val="005E3DE9"/>
    <w:rsid w:val="005E4263"/>
    <w:rsid w:val="005E494A"/>
    <w:rsid w:val="005E692A"/>
    <w:rsid w:val="005E6A14"/>
    <w:rsid w:val="005E7A43"/>
    <w:rsid w:val="005E7E31"/>
    <w:rsid w:val="005F03BC"/>
    <w:rsid w:val="005F3A0B"/>
    <w:rsid w:val="005F3A15"/>
    <w:rsid w:val="005F4C7C"/>
    <w:rsid w:val="005F5D77"/>
    <w:rsid w:val="005F6710"/>
    <w:rsid w:val="00601961"/>
    <w:rsid w:val="006029E8"/>
    <w:rsid w:val="00604520"/>
    <w:rsid w:val="00605E35"/>
    <w:rsid w:val="0060658F"/>
    <w:rsid w:val="00610B05"/>
    <w:rsid w:val="0061123E"/>
    <w:rsid w:val="00611303"/>
    <w:rsid w:val="00612ABC"/>
    <w:rsid w:val="00612AF8"/>
    <w:rsid w:val="00612D0C"/>
    <w:rsid w:val="006132CD"/>
    <w:rsid w:val="00615C89"/>
    <w:rsid w:val="00615F3A"/>
    <w:rsid w:val="0061664F"/>
    <w:rsid w:val="00616A62"/>
    <w:rsid w:val="006203DC"/>
    <w:rsid w:val="00620E5B"/>
    <w:rsid w:val="00621BD2"/>
    <w:rsid w:val="00624453"/>
    <w:rsid w:val="00624713"/>
    <w:rsid w:val="00624987"/>
    <w:rsid w:val="00624AC3"/>
    <w:rsid w:val="00625641"/>
    <w:rsid w:val="006267B3"/>
    <w:rsid w:val="00626FDD"/>
    <w:rsid w:val="0062769B"/>
    <w:rsid w:val="00627E31"/>
    <w:rsid w:val="00631270"/>
    <w:rsid w:val="00631DD5"/>
    <w:rsid w:val="00632196"/>
    <w:rsid w:val="00636A62"/>
    <w:rsid w:val="006378CD"/>
    <w:rsid w:val="00641E53"/>
    <w:rsid w:val="00643EF8"/>
    <w:rsid w:val="00644336"/>
    <w:rsid w:val="00645C4C"/>
    <w:rsid w:val="0064628D"/>
    <w:rsid w:val="00646E32"/>
    <w:rsid w:val="00650343"/>
    <w:rsid w:val="0065078E"/>
    <w:rsid w:val="006518B6"/>
    <w:rsid w:val="00651965"/>
    <w:rsid w:val="006523C8"/>
    <w:rsid w:val="0065445B"/>
    <w:rsid w:val="006578AC"/>
    <w:rsid w:val="006616CB"/>
    <w:rsid w:val="00661777"/>
    <w:rsid w:val="00663E69"/>
    <w:rsid w:val="00664727"/>
    <w:rsid w:val="0066491A"/>
    <w:rsid w:val="0066560C"/>
    <w:rsid w:val="00670DD7"/>
    <w:rsid w:val="00673135"/>
    <w:rsid w:val="00675555"/>
    <w:rsid w:val="006803A4"/>
    <w:rsid w:val="006816B8"/>
    <w:rsid w:val="006816C7"/>
    <w:rsid w:val="00681A89"/>
    <w:rsid w:val="0068236C"/>
    <w:rsid w:val="00685C07"/>
    <w:rsid w:val="00685CA7"/>
    <w:rsid w:val="00686628"/>
    <w:rsid w:val="00687171"/>
    <w:rsid w:val="00687AEA"/>
    <w:rsid w:val="00687E7A"/>
    <w:rsid w:val="006902D4"/>
    <w:rsid w:val="00692CE7"/>
    <w:rsid w:val="00694B63"/>
    <w:rsid w:val="006A25E1"/>
    <w:rsid w:val="006A3195"/>
    <w:rsid w:val="006A3694"/>
    <w:rsid w:val="006A37A5"/>
    <w:rsid w:val="006A40F5"/>
    <w:rsid w:val="006A52AF"/>
    <w:rsid w:val="006A74D9"/>
    <w:rsid w:val="006A7739"/>
    <w:rsid w:val="006A7DDC"/>
    <w:rsid w:val="006B0842"/>
    <w:rsid w:val="006B11E0"/>
    <w:rsid w:val="006B1FC3"/>
    <w:rsid w:val="006B2641"/>
    <w:rsid w:val="006B3F3D"/>
    <w:rsid w:val="006B6ABB"/>
    <w:rsid w:val="006C061D"/>
    <w:rsid w:val="006D0063"/>
    <w:rsid w:val="006D089A"/>
    <w:rsid w:val="006D2C27"/>
    <w:rsid w:val="006D33D5"/>
    <w:rsid w:val="006D4B86"/>
    <w:rsid w:val="006D4FC6"/>
    <w:rsid w:val="006D60A6"/>
    <w:rsid w:val="006D689E"/>
    <w:rsid w:val="006E105E"/>
    <w:rsid w:val="006E2A11"/>
    <w:rsid w:val="006E480E"/>
    <w:rsid w:val="006E5B3A"/>
    <w:rsid w:val="006E5E71"/>
    <w:rsid w:val="006F3C52"/>
    <w:rsid w:val="006F4C0C"/>
    <w:rsid w:val="006F4E21"/>
    <w:rsid w:val="006F6118"/>
    <w:rsid w:val="006F684A"/>
    <w:rsid w:val="006F7B69"/>
    <w:rsid w:val="0070096B"/>
    <w:rsid w:val="00703E16"/>
    <w:rsid w:val="00705904"/>
    <w:rsid w:val="00705DCF"/>
    <w:rsid w:val="00705EB7"/>
    <w:rsid w:val="007064E7"/>
    <w:rsid w:val="00706A9B"/>
    <w:rsid w:val="00707B53"/>
    <w:rsid w:val="007105E6"/>
    <w:rsid w:val="00710881"/>
    <w:rsid w:val="007109C0"/>
    <w:rsid w:val="00712929"/>
    <w:rsid w:val="0071349B"/>
    <w:rsid w:val="00714156"/>
    <w:rsid w:val="007161B3"/>
    <w:rsid w:val="0072080E"/>
    <w:rsid w:val="00722369"/>
    <w:rsid w:val="0072412B"/>
    <w:rsid w:val="007241A5"/>
    <w:rsid w:val="00726C41"/>
    <w:rsid w:val="0073334A"/>
    <w:rsid w:val="00733740"/>
    <w:rsid w:val="007341F1"/>
    <w:rsid w:val="00734DC1"/>
    <w:rsid w:val="00737021"/>
    <w:rsid w:val="007376BA"/>
    <w:rsid w:val="00741C45"/>
    <w:rsid w:val="0074285E"/>
    <w:rsid w:val="00743098"/>
    <w:rsid w:val="007432F4"/>
    <w:rsid w:val="00743840"/>
    <w:rsid w:val="00743B83"/>
    <w:rsid w:val="00746922"/>
    <w:rsid w:val="0075086C"/>
    <w:rsid w:val="00750B65"/>
    <w:rsid w:val="007517EE"/>
    <w:rsid w:val="0075229C"/>
    <w:rsid w:val="00752CDA"/>
    <w:rsid w:val="00753187"/>
    <w:rsid w:val="007534FC"/>
    <w:rsid w:val="00753A9C"/>
    <w:rsid w:val="007540EB"/>
    <w:rsid w:val="007550F2"/>
    <w:rsid w:val="007576C3"/>
    <w:rsid w:val="00761088"/>
    <w:rsid w:val="007644F4"/>
    <w:rsid w:val="00764AB5"/>
    <w:rsid w:val="00765B0E"/>
    <w:rsid w:val="007663D6"/>
    <w:rsid w:val="007669D7"/>
    <w:rsid w:val="0076726F"/>
    <w:rsid w:val="00767CF8"/>
    <w:rsid w:val="00770DC8"/>
    <w:rsid w:val="0077197F"/>
    <w:rsid w:val="00772BBC"/>
    <w:rsid w:val="0077336A"/>
    <w:rsid w:val="0077438C"/>
    <w:rsid w:val="00774DC8"/>
    <w:rsid w:val="007815B5"/>
    <w:rsid w:val="007826DE"/>
    <w:rsid w:val="00783155"/>
    <w:rsid w:val="00783243"/>
    <w:rsid w:val="0078598C"/>
    <w:rsid w:val="00785AE0"/>
    <w:rsid w:val="00786B0B"/>
    <w:rsid w:val="00786F3C"/>
    <w:rsid w:val="007870E1"/>
    <w:rsid w:val="0079048B"/>
    <w:rsid w:val="0079163B"/>
    <w:rsid w:val="00795C1C"/>
    <w:rsid w:val="00796152"/>
    <w:rsid w:val="00796460"/>
    <w:rsid w:val="00796851"/>
    <w:rsid w:val="00797F31"/>
    <w:rsid w:val="007A0140"/>
    <w:rsid w:val="007A0AEF"/>
    <w:rsid w:val="007A0B7C"/>
    <w:rsid w:val="007A1BE8"/>
    <w:rsid w:val="007A2BEA"/>
    <w:rsid w:val="007A3E15"/>
    <w:rsid w:val="007A4302"/>
    <w:rsid w:val="007A63E3"/>
    <w:rsid w:val="007A686E"/>
    <w:rsid w:val="007B0ABB"/>
    <w:rsid w:val="007B0F88"/>
    <w:rsid w:val="007B1691"/>
    <w:rsid w:val="007B1AD4"/>
    <w:rsid w:val="007B277A"/>
    <w:rsid w:val="007B3474"/>
    <w:rsid w:val="007B440D"/>
    <w:rsid w:val="007B64AF"/>
    <w:rsid w:val="007B796B"/>
    <w:rsid w:val="007C116C"/>
    <w:rsid w:val="007C1502"/>
    <w:rsid w:val="007C31D5"/>
    <w:rsid w:val="007C3CA8"/>
    <w:rsid w:val="007C492D"/>
    <w:rsid w:val="007C5134"/>
    <w:rsid w:val="007D4B44"/>
    <w:rsid w:val="007D4F7B"/>
    <w:rsid w:val="007D6409"/>
    <w:rsid w:val="007D6D4B"/>
    <w:rsid w:val="007D7B37"/>
    <w:rsid w:val="007E0581"/>
    <w:rsid w:val="007E093E"/>
    <w:rsid w:val="007E19EE"/>
    <w:rsid w:val="007E1E46"/>
    <w:rsid w:val="007E2F30"/>
    <w:rsid w:val="007E5532"/>
    <w:rsid w:val="007F0326"/>
    <w:rsid w:val="007F089A"/>
    <w:rsid w:val="007F1C1A"/>
    <w:rsid w:val="007F2BBB"/>
    <w:rsid w:val="007F49E7"/>
    <w:rsid w:val="007F4E60"/>
    <w:rsid w:val="007F670F"/>
    <w:rsid w:val="007F6A2A"/>
    <w:rsid w:val="007F7474"/>
    <w:rsid w:val="007F7CDE"/>
    <w:rsid w:val="007F7EBA"/>
    <w:rsid w:val="00800AC7"/>
    <w:rsid w:val="008015A8"/>
    <w:rsid w:val="0080258C"/>
    <w:rsid w:val="00802F51"/>
    <w:rsid w:val="008033CA"/>
    <w:rsid w:val="00803443"/>
    <w:rsid w:val="00803AD1"/>
    <w:rsid w:val="00805626"/>
    <w:rsid w:val="008058EA"/>
    <w:rsid w:val="00806395"/>
    <w:rsid w:val="008130D4"/>
    <w:rsid w:val="00813C61"/>
    <w:rsid w:val="008166E2"/>
    <w:rsid w:val="008208EA"/>
    <w:rsid w:val="00820ECB"/>
    <w:rsid w:val="008222F6"/>
    <w:rsid w:val="00822C8B"/>
    <w:rsid w:val="008244D5"/>
    <w:rsid w:val="0082519F"/>
    <w:rsid w:val="0082549D"/>
    <w:rsid w:val="00825F2A"/>
    <w:rsid w:val="0082639E"/>
    <w:rsid w:val="00827308"/>
    <w:rsid w:val="00827C02"/>
    <w:rsid w:val="00830A7B"/>
    <w:rsid w:val="00831B13"/>
    <w:rsid w:val="00831CB5"/>
    <w:rsid w:val="00832977"/>
    <w:rsid w:val="00832CA1"/>
    <w:rsid w:val="00832E53"/>
    <w:rsid w:val="008360DE"/>
    <w:rsid w:val="008363A2"/>
    <w:rsid w:val="00837B50"/>
    <w:rsid w:val="00840522"/>
    <w:rsid w:val="008424F9"/>
    <w:rsid w:val="008432DA"/>
    <w:rsid w:val="00844428"/>
    <w:rsid w:val="00846165"/>
    <w:rsid w:val="008503DC"/>
    <w:rsid w:val="00850E20"/>
    <w:rsid w:val="0085122D"/>
    <w:rsid w:val="008512E1"/>
    <w:rsid w:val="00852604"/>
    <w:rsid w:val="00852812"/>
    <w:rsid w:val="00853BCA"/>
    <w:rsid w:val="00854ED0"/>
    <w:rsid w:val="00855036"/>
    <w:rsid w:val="0085512B"/>
    <w:rsid w:val="0085572A"/>
    <w:rsid w:val="00856BBE"/>
    <w:rsid w:val="00861448"/>
    <w:rsid w:val="0086253F"/>
    <w:rsid w:val="00863A26"/>
    <w:rsid w:val="0086426E"/>
    <w:rsid w:val="00864E2E"/>
    <w:rsid w:val="00864FD2"/>
    <w:rsid w:val="00866B79"/>
    <w:rsid w:val="008677B7"/>
    <w:rsid w:val="00870CC3"/>
    <w:rsid w:val="00872FED"/>
    <w:rsid w:val="00873D73"/>
    <w:rsid w:val="00873EED"/>
    <w:rsid w:val="008745EF"/>
    <w:rsid w:val="00875B98"/>
    <w:rsid w:val="00880849"/>
    <w:rsid w:val="00882E66"/>
    <w:rsid w:val="00884171"/>
    <w:rsid w:val="008842FA"/>
    <w:rsid w:val="008848C4"/>
    <w:rsid w:val="00887807"/>
    <w:rsid w:val="0088798A"/>
    <w:rsid w:val="00887CC9"/>
    <w:rsid w:val="008903FE"/>
    <w:rsid w:val="00890A45"/>
    <w:rsid w:val="00892626"/>
    <w:rsid w:val="00892CD3"/>
    <w:rsid w:val="00893AB9"/>
    <w:rsid w:val="00893F15"/>
    <w:rsid w:val="0089410C"/>
    <w:rsid w:val="00894268"/>
    <w:rsid w:val="008945DF"/>
    <w:rsid w:val="008952E4"/>
    <w:rsid w:val="008A290E"/>
    <w:rsid w:val="008A3177"/>
    <w:rsid w:val="008A4E5D"/>
    <w:rsid w:val="008A5496"/>
    <w:rsid w:val="008A757E"/>
    <w:rsid w:val="008A7760"/>
    <w:rsid w:val="008B0FAA"/>
    <w:rsid w:val="008B229B"/>
    <w:rsid w:val="008B2C38"/>
    <w:rsid w:val="008B2D5C"/>
    <w:rsid w:val="008B313A"/>
    <w:rsid w:val="008B324F"/>
    <w:rsid w:val="008B33FC"/>
    <w:rsid w:val="008B502D"/>
    <w:rsid w:val="008B6485"/>
    <w:rsid w:val="008C0D8A"/>
    <w:rsid w:val="008C0FB1"/>
    <w:rsid w:val="008C26BD"/>
    <w:rsid w:val="008C3B56"/>
    <w:rsid w:val="008C6C4A"/>
    <w:rsid w:val="008C795A"/>
    <w:rsid w:val="008D4136"/>
    <w:rsid w:val="008D7F00"/>
    <w:rsid w:val="008E049D"/>
    <w:rsid w:val="008E06FC"/>
    <w:rsid w:val="008E18A7"/>
    <w:rsid w:val="008E1DF7"/>
    <w:rsid w:val="008E2188"/>
    <w:rsid w:val="008E2C2B"/>
    <w:rsid w:val="008E3A69"/>
    <w:rsid w:val="008E3FF6"/>
    <w:rsid w:val="008E44B5"/>
    <w:rsid w:val="008E4E8B"/>
    <w:rsid w:val="008E59E9"/>
    <w:rsid w:val="008E5CA4"/>
    <w:rsid w:val="008E7892"/>
    <w:rsid w:val="008F00A4"/>
    <w:rsid w:val="008F06E8"/>
    <w:rsid w:val="008F08C1"/>
    <w:rsid w:val="008F1263"/>
    <w:rsid w:val="008F20A6"/>
    <w:rsid w:val="008F20B8"/>
    <w:rsid w:val="008F23AE"/>
    <w:rsid w:val="008F2404"/>
    <w:rsid w:val="008F4758"/>
    <w:rsid w:val="008F5402"/>
    <w:rsid w:val="008F696E"/>
    <w:rsid w:val="0090047C"/>
    <w:rsid w:val="009022B2"/>
    <w:rsid w:val="00905C45"/>
    <w:rsid w:val="00906C49"/>
    <w:rsid w:val="0091251A"/>
    <w:rsid w:val="009129DC"/>
    <w:rsid w:val="00912A6E"/>
    <w:rsid w:val="00915E26"/>
    <w:rsid w:val="0091680A"/>
    <w:rsid w:val="00917458"/>
    <w:rsid w:val="009204BF"/>
    <w:rsid w:val="009205DD"/>
    <w:rsid w:val="00920C86"/>
    <w:rsid w:val="00921A5A"/>
    <w:rsid w:val="00921ABA"/>
    <w:rsid w:val="009245C2"/>
    <w:rsid w:val="00924F01"/>
    <w:rsid w:val="0092673A"/>
    <w:rsid w:val="00926A0F"/>
    <w:rsid w:val="00927538"/>
    <w:rsid w:val="009313C9"/>
    <w:rsid w:val="00932293"/>
    <w:rsid w:val="00932528"/>
    <w:rsid w:val="00932B41"/>
    <w:rsid w:val="00933452"/>
    <w:rsid w:val="00934CD4"/>
    <w:rsid w:val="009361D1"/>
    <w:rsid w:val="00937FEA"/>
    <w:rsid w:val="009403A3"/>
    <w:rsid w:val="00940B3D"/>
    <w:rsid w:val="009418BA"/>
    <w:rsid w:val="00942675"/>
    <w:rsid w:val="0094288B"/>
    <w:rsid w:val="00943D05"/>
    <w:rsid w:val="00946090"/>
    <w:rsid w:val="009463F0"/>
    <w:rsid w:val="00946784"/>
    <w:rsid w:val="00947AFC"/>
    <w:rsid w:val="009502EE"/>
    <w:rsid w:val="00950669"/>
    <w:rsid w:val="00950A21"/>
    <w:rsid w:val="00952E19"/>
    <w:rsid w:val="00953F3F"/>
    <w:rsid w:val="00955CAB"/>
    <w:rsid w:val="009612C6"/>
    <w:rsid w:val="009624FB"/>
    <w:rsid w:val="00963371"/>
    <w:rsid w:val="00963452"/>
    <w:rsid w:val="00965272"/>
    <w:rsid w:val="00965D6E"/>
    <w:rsid w:val="00966818"/>
    <w:rsid w:val="00967FCB"/>
    <w:rsid w:val="00970E11"/>
    <w:rsid w:val="009714ED"/>
    <w:rsid w:val="00973349"/>
    <w:rsid w:val="00973590"/>
    <w:rsid w:val="0097426C"/>
    <w:rsid w:val="0097498C"/>
    <w:rsid w:val="0097515D"/>
    <w:rsid w:val="0097550A"/>
    <w:rsid w:val="00975BAE"/>
    <w:rsid w:val="0097681F"/>
    <w:rsid w:val="00977FFD"/>
    <w:rsid w:val="00980308"/>
    <w:rsid w:val="0098419A"/>
    <w:rsid w:val="00984C90"/>
    <w:rsid w:val="00984F52"/>
    <w:rsid w:val="00985255"/>
    <w:rsid w:val="00985348"/>
    <w:rsid w:val="009857CD"/>
    <w:rsid w:val="00986C0C"/>
    <w:rsid w:val="00987A45"/>
    <w:rsid w:val="00990098"/>
    <w:rsid w:val="00991638"/>
    <w:rsid w:val="0099223F"/>
    <w:rsid w:val="00992D78"/>
    <w:rsid w:val="00993469"/>
    <w:rsid w:val="009936AF"/>
    <w:rsid w:val="00993822"/>
    <w:rsid w:val="00995785"/>
    <w:rsid w:val="00996766"/>
    <w:rsid w:val="00997A3A"/>
    <w:rsid w:val="009A067E"/>
    <w:rsid w:val="009A07E6"/>
    <w:rsid w:val="009A10DC"/>
    <w:rsid w:val="009A2313"/>
    <w:rsid w:val="009A2919"/>
    <w:rsid w:val="009A3543"/>
    <w:rsid w:val="009A6104"/>
    <w:rsid w:val="009A6154"/>
    <w:rsid w:val="009A7059"/>
    <w:rsid w:val="009A71CD"/>
    <w:rsid w:val="009A764D"/>
    <w:rsid w:val="009B02FA"/>
    <w:rsid w:val="009B0805"/>
    <w:rsid w:val="009B0EF0"/>
    <w:rsid w:val="009B1311"/>
    <w:rsid w:val="009B1AA8"/>
    <w:rsid w:val="009B1E49"/>
    <w:rsid w:val="009B4E50"/>
    <w:rsid w:val="009B55A0"/>
    <w:rsid w:val="009B6560"/>
    <w:rsid w:val="009B6C8A"/>
    <w:rsid w:val="009B71C8"/>
    <w:rsid w:val="009B725E"/>
    <w:rsid w:val="009C14C4"/>
    <w:rsid w:val="009C1BE5"/>
    <w:rsid w:val="009C307B"/>
    <w:rsid w:val="009C3AB1"/>
    <w:rsid w:val="009C439C"/>
    <w:rsid w:val="009C44A4"/>
    <w:rsid w:val="009C50CE"/>
    <w:rsid w:val="009C533D"/>
    <w:rsid w:val="009C6BA8"/>
    <w:rsid w:val="009C702A"/>
    <w:rsid w:val="009C7374"/>
    <w:rsid w:val="009C7F37"/>
    <w:rsid w:val="009D2D95"/>
    <w:rsid w:val="009D40DE"/>
    <w:rsid w:val="009D4108"/>
    <w:rsid w:val="009D4A9C"/>
    <w:rsid w:val="009D4BD0"/>
    <w:rsid w:val="009D6BF9"/>
    <w:rsid w:val="009D7CD5"/>
    <w:rsid w:val="009E07FC"/>
    <w:rsid w:val="009E08D8"/>
    <w:rsid w:val="009E566B"/>
    <w:rsid w:val="009E6A7B"/>
    <w:rsid w:val="009F0ADB"/>
    <w:rsid w:val="009F1214"/>
    <w:rsid w:val="009F2FCF"/>
    <w:rsid w:val="009F384A"/>
    <w:rsid w:val="009F3A8E"/>
    <w:rsid w:val="009F401E"/>
    <w:rsid w:val="009F67D1"/>
    <w:rsid w:val="009F77E9"/>
    <w:rsid w:val="00A01AB4"/>
    <w:rsid w:val="00A0209E"/>
    <w:rsid w:val="00A02201"/>
    <w:rsid w:val="00A0231F"/>
    <w:rsid w:val="00A036FF"/>
    <w:rsid w:val="00A041F9"/>
    <w:rsid w:val="00A06389"/>
    <w:rsid w:val="00A06539"/>
    <w:rsid w:val="00A07709"/>
    <w:rsid w:val="00A0777E"/>
    <w:rsid w:val="00A07BE8"/>
    <w:rsid w:val="00A11842"/>
    <w:rsid w:val="00A1581C"/>
    <w:rsid w:val="00A1767C"/>
    <w:rsid w:val="00A17CEF"/>
    <w:rsid w:val="00A2004C"/>
    <w:rsid w:val="00A2054B"/>
    <w:rsid w:val="00A21CC1"/>
    <w:rsid w:val="00A23DA6"/>
    <w:rsid w:val="00A26954"/>
    <w:rsid w:val="00A3086C"/>
    <w:rsid w:val="00A31B64"/>
    <w:rsid w:val="00A3284A"/>
    <w:rsid w:val="00A3458A"/>
    <w:rsid w:val="00A346B7"/>
    <w:rsid w:val="00A34FFD"/>
    <w:rsid w:val="00A35831"/>
    <w:rsid w:val="00A36A80"/>
    <w:rsid w:val="00A41319"/>
    <w:rsid w:val="00A41DA4"/>
    <w:rsid w:val="00A4359E"/>
    <w:rsid w:val="00A44951"/>
    <w:rsid w:val="00A4578A"/>
    <w:rsid w:val="00A46342"/>
    <w:rsid w:val="00A50653"/>
    <w:rsid w:val="00A51752"/>
    <w:rsid w:val="00A518D8"/>
    <w:rsid w:val="00A5219D"/>
    <w:rsid w:val="00A54011"/>
    <w:rsid w:val="00A54375"/>
    <w:rsid w:val="00A556C2"/>
    <w:rsid w:val="00A55A68"/>
    <w:rsid w:val="00A57204"/>
    <w:rsid w:val="00A57623"/>
    <w:rsid w:val="00A62785"/>
    <w:rsid w:val="00A65450"/>
    <w:rsid w:val="00A65590"/>
    <w:rsid w:val="00A66ABA"/>
    <w:rsid w:val="00A7095D"/>
    <w:rsid w:val="00A71FB2"/>
    <w:rsid w:val="00A72383"/>
    <w:rsid w:val="00A73058"/>
    <w:rsid w:val="00A73EEA"/>
    <w:rsid w:val="00A75751"/>
    <w:rsid w:val="00A76112"/>
    <w:rsid w:val="00A77F9B"/>
    <w:rsid w:val="00A80B08"/>
    <w:rsid w:val="00A81368"/>
    <w:rsid w:val="00A832F7"/>
    <w:rsid w:val="00A84FFD"/>
    <w:rsid w:val="00A85FC8"/>
    <w:rsid w:val="00A903F0"/>
    <w:rsid w:val="00A91ECB"/>
    <w:rsid w:val="00A9209C"/>
    <w:rsid w:val="00A92AE1"/>
    <w:rsid w:val="00A92ED6"/>
    <w:rsid w:val="00A92EF0"/>
    <w:rsid w:val="00A95340"/>
    <w:rsid w:val="00A958AA"/>
    <w:rsid w:val="00A96DF3"/>
    <w:rsid w:val="00AA00CC"/>
    <w:rsid w:val="00AA08BA"/>
    <w:rsid w:val="00AA1AE0"/>
    <w:rsid w:val="00AA3841"/>
    <w:rsid w:val="00AA5AE6"/>
    <w:rsid w:val="00AA6DE8"/>
    <w:rsid w:val="00AA7C90"/>
    <w:rsid w:val="00AB03A4"/>
    <w:rsid w:val="00AB05EB"/>
    <w:rsid w:val="00AB2A38"/>
    <w:rsid w:val="00AB2EB9"/>
    <w:rsid w:val="00AB3582"/>
    <w:rsid w:val="00AB5753"/>
    <w:rsid w:val="00AB662F"/>
    <w:rsid w:val="00AB781C"/>
    <w:rsid w:val="00AB7B79"/>
    <w:rsid w:val="00AC2F28"/>
    <w:rsid w:val="00AC3AEF"/>
    <w:rsid w:val="00AC5DD3"/>
    <w:rsid w:val="00AC5E20"/>
    <w:rsid w:val="00AC7A35"/>
    <w:rsid w:val="00AD0EDB"/>
    <w:rsid w:val="00AD1636"/>
    <w:rsid w:val="00AD1F2B"/>
    <w:rsid w:val="00AD37F2"/>
    <w:rsid w:val="00AD40DA"/>
    <w:rsid w:val="00AD5252"/>
    <w:rsid w:val="00AD5C52"/>
    <w:rsid w:val="00AD661C"/>
    <w:rsid w:val="00AD6774"/>
    <w:rsid w:val="00AE46EC"/>
    <w:rsid w:val="00AE4D83"/>
    <w:rsid w:val="00AE6ACB"/>
    <w:rsid w:val="00AE7F19"/>
    <w:rsid w:val="00AF1C26"/>
    <w:rsid w:val="00AF2329"/>
    <w:rsid w:val="00AF2A9A"/>
    <w:rsid w:val="00AF4519"/>
    <w:rsid w:val="00AF4D0F"/>
    <w:rsid w:val="00AF4E27"/>
    <w:rsid w:val="00AF74E8"/>
    <w:rsid w:val="00B00F17"/>
    <w:rsid w:val="00B021CC"/>
    <w:rsid w:val="00B05348"/>
    <w:rsid w:val="00B058B8"/>
    <w:rsid w:val="00B074B3"/>
    <w:rsid w:val="00B104E0"/>
    <w:rsid w:val="00B1107B"/>
    <w:rsid w:val="00B139FE"/>
    <w:rsid w:val="00B13BEE"/>
    <w:rsid w:val="00B179FA"/>
    <w:rsid w:val="00B209A8"/>
    <w:rsid w:val="00B21878"/>
    <w:rsid w:val="00B21D89"/>
    <w:rsid w:val="00B22814"/>
    <w:rsid w:val="00B2301E"/>
    <w:rsid w:val="00B23DE8"/>
    <w:rsid w:val="00B25181"/>
    <w:rsid w:val="00B26C6D"/>
    <w:rsid w:val="00B27130"/>
    <w:rsid w:val="00B30112"/>
    <w:rsid w:val="00B3031B"/>
    <w:rsid w:val="00B3039A"/>
    <w:rsid w:val="00B30E9A"/>
    <w:rsid w:val="00B3213D"/>
    <w:rsid w:val="00B32338"/>
    <w:rsid w:val="00B32B61"/>
    <w:rsid w:val="00B33531"/>
    <w:rsid w:val="00B338BE"/>
    <w:rsid w:val="00B37714"/>
    <w:rsid w:val="00B37B9E"/>
    <w:rsid w:val="00B4023C"/>
    <w:rsid w:val="00B41D26"/>
    <w:rsid w:val="00B42B77"/>
    <w:rsid w:val="00B4416B"/>
    <w:rsid w:val="00B44736"/>
    <w:rsid w:val="00B45E4C"/>
    <w:rsid w:val="00B510E5"/>
    <w:rsid w:val="00B5162F"/>
    <w:rsid w:val="00B51FEA"/>
    <w:rsid w:val="00B52E6C"/>
    <w:rsid w:val="00B53370"/>
    <w:rsid w:val="00B54C7B"/>
    <w:rsid w:val="00B552A8"/>
    <w:rsid w:val="00B60125"/>
    <w:rsid w:val="00B60357"/>
    <w:rsid w:val="00B6042F"/>
    <w:rsid w:val="00B609F1"/>
    <w:rsid w:val="00B61998"/>
    <w:rsid w:val="00B63A69"/>
    <w:rsid w:val="00B661F5"/>
    <w:rsid w:val="00B70318"/>
    <w:rsid w:val="00B72327"/>
    <w:rsid w:val="00B73AC3"/>
    <w:rsid w:val="00B74782"/>
    <w:rsid w:val="00B74E40"/>
    <w:rsid w:val="00B755EC"/>
    <w:rsid w:val="00B7654B"/>
    <w:rsid w:val="00B77A5D"/>
    <w:rsid w:val="00B77AE5"/>
    <w:rsid w:val="00B810CC"/>
    <w:rsid w:val="00B817EE"/>
    <w:rsid w:val="00B818C6"/>
    <w:rsid w:val="00B82ECA"/>
    <w:rsid w:val="00B8333C"/>
    <w:rsid w:val="00B84764"/>
    <w:rsid w:val="00B85820"/>
    <w:rsid w:val="00B86979"/>
    <w:rsid w:val="00B871AC"/>
    <w:rsid w:val="00B873F0"/>
    <w:rsid w:val="00B8770F"/>
    <w:rsid w:val="00B903B2"/>
    <w:rsid w:val="00B915B9"/>
    <w:rsid w:val="00B916F5"/>
    <w:rsid w:val="00B931D9"/>
    <w:rsid w:val="00B94AA4"/>
    <w:rsid w:val="00B95882"/>
    <w:rsid w:val="00B95D2C"/>
    <w:rsid w:val="00B963BC"/>
    <w:rsid w:val="00B96DF9"/>
    <w:rsid w:val="00B97684"/>
    <w:rsid w:val="00B97CA7"/>
    <w:rsid w:val="00BA227F"/>
    <w:rsid w:val="00BA3302"/>
    <w:rsid w:val="00BA36E5"/>
    <w:rsid w:val="00BA49EA"/>
    <w:rsid w:val="00BA7257"/>
    <w:rsid w:val="00BA7963"/>
    <w:rsid w:val="00BB1B35"/>
    <w:rsid w:val="00BB2DD2"/>
    <w:rsid w:val="00BB353B"/>
    <w:rsid w:val="00BB3891"/>
    <w:rsid w:val="00BB3FB4"/>
    <w:rsid w:val="00BB70C5"/>
    <w:rsid w:val="00BC11ED"/>
    <w:rsid w:val="00BC13D3"/>
    <w:rsid w:val="00BC410F"/>
    <w:rsid w:val="00BC55CF"/>
    <w:rsid w:val="00BC6428"/>
    <w:rsid w:val="00BC6675"/>
    <w:rsid w:val="00BC6AEB"/>
    <w:rsid w:val="00BC7521"/>
    <w:rsid w:val="00BC7911"/>
    <w:rsid w:val="00BD1232"/>
    <w:rsid w:val="00BD173F"/>
    <w:rsid w:val="00BD2979"/>
    <w:rsid w:val="00BD3365"/>
    <w:rsid w:val="00BD342C"/>
    <w:rsid w:val="00BD4F3E"/>
    <w:rsid w:val="00BD6399"/>
    <w:rsid w:val="00BD68CA"/>
    <w:rsid w:val="00BD6EE3"/>
    <w:rsid w:val="00BE17C5"/>
    <w:rsid w:val="00BE36EF"/>
    <w:rsid w:val="00BE3A7C"/>
    <w:rsid w:val="00BE4585"/>
    <w:rsid w:val="00BE45B0"/>
    <w:rsid w:val="00BE494D"/>
    <w:rsid w:val="00BE63C7"/>
    <w:rsid w:val="00BE7FBF"/>
    <w:rsid w:val="00BF0AAF"/>
    <w:rsid w:val="00BF0CCD"/>
    <w:rsid w:val="00BF1D14"/>
    <w:rsid w:val="00BF26D9"/>
    <w:rsid w:val="00BF47FA"/>
    <w:rsid w:val="00BF4A04"/>
    <w:rsid w:val="00C00365"/>
    <w:rsid w:val="00C0101F"/>
    <w:rsid w:val="00C013F2"/>
    <w:rsid w:val="00C04F82"/>
    <w:rsid w:val="00C05784"/>
    <w:rsid w:val="00C058CA"/>
    <w:rsid w:val="00C06706"/>
    <w:rsid w:val="00C067E7"/>
    <w:rsid w:val="00C074D0"/>
    <w:rsid w:val="00C11E88"/>
    <w:rsid w:val="00C136E9"/>
    <w:rsid w:val="00C2014D"/>
    <w:rsid w:val="00C2159A"/>
    <w:rsid w:val="00C256E8"/>
    <w:rsid w:val="00C27934"/>
    <w:rsid w:val="00C27A2A"/>
    <w:rsid w:val="00C27C6E"/>
    <w:rsid w:val="00C32891"/>
    <w:rsid w:val="00C33EE1"/>
    <w:rsid w:val="00C34709"/>
    <w:rsid w:val="00C34EB6"/>
    <w:rsid w:val="00C401D1"/>
    <w:rsid w:val="00C403AF"/>
    <w:rsid w:val="00C40804"/>
    <w:rsid w:val="00C408C2"/>
    <w:rsid w:val="00C42250"/>
    <w:rsid w:val="00C42CA0"/>
    <w:rsid w:val="00C5104C"/>
    <w:rsid w:val="00C52925"/>
    <w:rsid w:val="00C5645E"/>
    <w:rsid w:val="00C6214E"/>
    <w:rsid w:val="00C628F8"/>
    <w:rsid w:val="00C62FFA"/>
    <w:rsid w:val="00C632F7"/>
    <w:rsid w:val="00C64914"/>
    <w:rsid w:val="00C64DB4"/>
    <w:rsid w:val="00C655AD"/>
    <w:rsid w:val="00C660B6"/>
    <w:rsid w:val="00C6747B"/>
    <w:rsid w:val="00C67F4A"/>
    <w:rsid w:val="00C703C5"/>
    <w:rsid w:val="00C7138C"/>
    <w:rsid w:val="00C726F7"/>
    <w:rsid w:val="00C7376A"/>
    <w:rsid w:val="00C74174"/>
    <w:rsid w:val="00C77055"/>
    <w:rsid w:val="00C776A7"/>
    <w:rsid w:val="00C8072C"/>
    <w:rsid w:val="00C819D8"/>
    <w:rsid w:val="00C8252E"/>
    <w:rsid w:val="00C82A2C"/>
    <w:rsid w:val="00C8596D"/>
    <w:rsid w:val="00C87060"/>
    <w:rsid w:val="00C90F8D"/>
    <w:rsid w:val="00C910EC"/>
    <w:rsid w:val="00C92936"/>
    <w:rsid w:val="00C94FC5"/>
    <w:rsid w:val="00C96433"/>
    <w:rsid w:val="00C96B56"/>
    <w:rsid w:val="00C9774C"/>
    <w:rsid w:val="00CA15E6"/>
    <w:rsid w:val="00CA36DB"/>
    <w:rsid w:val="00CA46C2"/>
    <w:rsid w:val="00CA5CE8"/>
    <w:rsid w:val="00CA7A56"/>
    <w:rsid w:val="00CA7D7F"/>
    <w:rsid w:val="00CB19F1"/>
    <w:rsid w:val="00CB2255"/>
    <w:rsid w:val="00CB2FA8"/>
    <w:rsid w:val="00CB3266"/>
    <w:rsid w:val="00CB6330"/>
    <w:rsid w:val="00CC0D45"/>
    <w:rsid w:val="00CC34D4"/>
    <w:rsid w:val="00CC4587"/>
    <w:rsid w:val="00CC58D2"/>
    <w:rsid w:val="00CD21D7"/>
    <w:rsid w:val="00CD3BF7"/>
    <w:rsid w:val="00CE11FA"/>
    <w:rsid w:val="00CE3AB6"/>
    <w:rsid w:val="00CE460F"/>
    <w:rsid w:val="00CE5C96"/>
    <w:rsid w:val="00CE6FCA"/>
    <w:rsid w:val="00CE7DE3"/>
    <w:rsid w:val="00CF25A0"/>
    <w:rsid w:val="00CF2F06"/>
    <w:rsid w:val="00CF331A"/>
    <w:rsid w:val="00CF42A3"/>
    <w:rsid w:val="00CF47F7"/>
    <w:rsid w:val="00CF7A37"/>
    <w:rsid w:val="00CF7FC5"/>
    <w:rsid w:val="00D00572"/>
    <w:rsid w:val="00D00FB1"/>
    <w:rsid w:val="00D03688"/>
    <w:rsid w:val="00D03AA4"/>
    <w:rsid w:val="00D04480"/>
    <w:rsid w:val="00D05273"/>
    <w:rsid w:val="00D057B6"/>
    <w:rsid w:val="00D147E2"/>
    <w:rsid w:val="00D155D3"/>
    <w:rsid w:val="00D15BB0"/>
    <w:rsid w:val="00D20685"/>
    <w:rsid w:val="00D23CE0"/>
    <w:rsid w:val="00D30A6D"/>
    <w:rsid w:val="00D30FFB"/>
    <w:rsid w:val="00D31229"/>
    <w:rsid w:val="00D31AD9"/>
    <w:rsid w:val="00D31FC3"/>
    <w:rsid w:val="00D32138"/>
    <w:rsid w:val="00D3272E"/>
    <w:rsid w:val="00D3310C"/>
    <w:rsid w:val="00D336AB"/>
    <w:rsid w:val="00D33E9F"/>
    <w:rsid w:val="00D34A97"/>
    <w:rsid w:val="00D36CFB"/>
    <w:rsid w:val="00D37B33"/>
    <w:rsid w:val="00D37EC5"/>
    <w:rsid w:val="00D401F9"/>
    <w:rsid w:val="00D41493"/>
    <w:rsid w:val="00D418D5"/>
    <w:rsid w:val="00D44F37"/>
    <w:rsid w:val="00D45A13"/>
    <w:rsid w:val="00D45A4C"/>
    <w:rsid w:val="00D50C8C"/>
    <w:rsid w:val="00D5104F"/>
    <w:rsid w:val="00D510B2"/>
    <w:rsid w:val="00D520A3"/>
    <w:rsid w:val="00D55634"/>
    <w:rsid w:val="00D556BD"/>
    <w:rsid w:val="00D56FBD"/>
    <w:rsid w:val="00D573EA"/>
    <w:rsid w:val="00D578AB"/>
    <w:rsid w:val="00D57D39"/>
    <w:rsid w:val="00D6083A"/>
    <w:rsid w:val="00D6188A"/>
    <w:rsid w:val="00D62656"/>
    <w:rsid w:val="00D62DAF"/>
    <w:rsid w:val="00D650BB"/>
    <w:rsid w:val="00D65F81"/>
    <w:rsid w:val="00D6636A"/>
    <w:rsid w:val="00D6798D"/>
    <w:rsid w:val="00D67FD0"/>
    <w:rsid w:val="00D7024F"/>
    <w:rsid w:val="00D70A05"/>
    <w:rsid w:val="00D724F3"/>
    <w:rsid w:val="00D72F1D"/>
    <w:rsid w:val="00D73688"/>
    <w:rsid w:val="00D74480"/>
    <w:rsid w:val="00D74FDE"/>
    <w:rsid w:val="00D773B1"/>
    <w:rsid w:val="00D77473"/>
    <w:rsid w:val="00D80171"/>
    <w:rsid w:val="00D815B2"/>
    <w:rsid w:val="00D820E2"/>
    <w:rsid w:val="00D821BB"/>
    <w:rsid w:val="00D8227F"/>
    <w:rsid w:val="00D8412B"/>
    <w:rsid w:val="00D85585"/>
    <w:rsid w:val="00D858E1"/>
    <w:rsid w:val="00D86184"/>
    <w:rsid w:val="00D86B94"/>
    <w:rsid w:val="00D913A4"/>
    <w:rsid w:val="00D91CCD"/>
    <w:rsid w:val="00D921DC"/>
    <w:rsid w:val="00D92B8D"/>
    <w:rsid w:val="00D9414E"/>
    <w:rsid w:val="00D959D8"/>
    <w:rsid w:val="00D960F1"/>
    <w:rsid w:val="00D96A00"/>
    <w:rsid w:val="00D971CA"/>
    <w:rsid w:val="00D977BB"/>
    <w:rsid w:val="00DA187A"/>
    <w:rsid w:val="00DA2571"/>
    <w:rsid w:val="00DA3130"/>
    <w:rsid w:val="00DA414E"/>
    <w:rsid w:val="00DA56F8"/>
    <w:rsid w:val="00DA794A"/>
    <w:rsid w:val="00DB1F3F"/>
    <w:rsid w:val="00DB30D8"/>
    <w:rsid w:val="00DB36F0"/>
    <w:rsid w:val="00DB59EA"/>
    <w:rsid w:val="00DB6ADA"/>
    <w:rsid w:val="00DB6FDA"/>
    <w:rsid w:val="00DB7205"/>
    <w:rsid w:val="00DC0458"/>
    <w:rsid w:val="00DC39E5"/>
    <w:rsid w:val="00DC53E0"/>
    <w:rsid w:val="00DD0500"/>
    <w:rsid w:val="00DD0600"/>
    <w:rsid w:val="00DD1A1D"/>
    <w:rsid w:val="00DD2165"/>
    <w:rsid w:val="00DD3161"/>
    <w:rsid w:val="00DD4138"/>
    <w:rsid w:val="00DD4629"/>
    <w:rsid w:val="00DD4C22"/>
    <w:rsid w:val="00DD521B"/>
    <w:rsid w:val="00DD5CE2"/>
    <w:rsid w:val="00DD5DFB"/>
    <w:rsid w:val="00DD747B"/>
    <w:rsid w:val="00DD775E"/>
    <w:rsid w:val="00DE0914"/>
    <w:rsid w:val="00DE0F4F"/>
    <w:rsid w:val="00DE1628"/>
    <w:rsid w:val="00DE3C77"/>
    <w:rsid w:val="00DE5F42"/>
    <w:rsid w:val="00DE78A2"/>
    <w:rsid w:val="00DF05B1"/>
    <w:rsid w:val="00DF1A03"/>
    <w:rsid w:val="00DF1A74"/>
    <w:rsid w:val="00DF3673"/>
    <w:rsid w:val="00DF506E"/>
    <w:rsid w:val="00DF7748"/>
    <w:rsid w:val="00E0008D"/>
    <w:rsid w:val="00E005B7"/>
    <w:rsid w:val="00E0194C"/>
    <w:rsid w:val="00E01E2C"/>
    <w:rsid w:val="00E02D77"/>
    <w:rsid w:val="00E03B98"/>
    <w:rsid w:val="00E044D4"/>
    <w:rsid w:val="00E053D9"/>
    <w:rsid w:val="00E058DC"/>
    <w:rsid w:val="00E05D95"/>
    <w:rsid w:val="00E05FF7"/>
    <w:rsid w:val="00E06301"/>
    <w:rsid w:val="00E074D5"/>
    <w:rsid w:val="00E10C2A"/>
    <w:rsid w:val="00E11084"/>
    <w:rsid w:val="00E145FC"/>
    <w:rsid w:val="00E14FB2"/>
    <w:rsid w:val="00E2094B"/>
    <w:rsid w:val="00E20A93"/>
    <w:rsid w:val="00E21093"/>
    <w:rsid w:val="00E22A66"/>
    <w:rsid w:val="00E237AA"/>
    <w:rsid w:val="00E24E7C"/>
    <w:rsid w:val="00E253D9"/>
    <w:rsid w:val="00E263A6"/>
    <w:rsid w:val="00E26A87"/>
    <w:rsid w:val="00E27142"/>
    <w:rsid w:val="00E302F9"/>
    <w:rsid w:val="00E30E48"/>
    <w:rsid w:val="00E315EE"/>
    <w:rsid w:val="00E33F9C"/>
    <w:rsid w:val="00E374A4"/>
    <w:rsid w:val="00E4012F"/>
    <w:rsid w:val="00E4114A"/>
    <w:rsid w:val="00E42CB8"/>
    <w:rsid w:val="00E44BC1"/>
    <w:rsid w:val="00E46C19"/>
    <w:rsid w:val="00E47475"/>
    <w:rsid w:val="00E47985"/>
    <w:rsid w:val="00E50840"/>
    <w:rsid w:val="00E51447"/>
    <w:rsid w:val="00E5194D"/>
    <w:rsid w:val="00E52B6E"/>
    <w:rsid w:val="00E532D9"/>
    <w:rsid w:val="00E54F8B"/>
    <w:rsid w:val="00E5576A"/>
    <w:rsid w:val="00E5691E"/>
    <w:rsid w:val="00E6017B"/>
    <w:rsid w:val="00E60970"/>
    <w:rsid w:val="00E617F2"/>
    <w:rsid w:val="00E61E4D"/>
    <w:rsid w:val="00E62950"/>
    <w:rsid w:val="00E630F0"/>
    <w:rsid w:val="00E63402"/>
    <w:rsid w:val="00E635E8"/>
    <w:rsid w:val="00E63AC8"/>
    <w:rsid w:val="00E63EAB"/>
    <w:rsid w:val="00E63FCB"/>
    <w:rsid w:val="00E67058"/>
    <w:rsid w:val="00E70BA2"/>
    <w:rsid w:val="00E70C54"/>
    <w:rsid w:val="00E72509"/>
    <w:rsid w:val="00E725C4"/>
    <w:rsid w:val="00E73139"/>
    <w:rsid w:val="00E7325E"/>
    <w:rsid w:val="00E741E1"/>
    <w:rsid w:val="00E75FFB"/>
    <w:rsid w:val="00E775E5"/>
    <w:rsid w:val="00E77ED5"/>
    <w:rsid w:val="00E822E3"/>
    <w:rsid w:val="00E82FD8"/>
    <w:rsid w:val="00E84D7D"/>
    <w:rsid w:val="00E85708"/>
    <w:rsid w:val="00E875CF"/>
    <w:rsid w:val="00E877D9"/>
    <w:rsid w:val="00E906EC"/>
    <w:rsid w:val="00E918A3"/>
    <w:rsid w:val="00E924A2"/>
    <w:rsid w:val="00E93705"/>
    <w:rsid w:val="00E943AF"/>
    <w:rsid w:val="00E94AED"/>
    <w:rsid w:val="00E94BA3"/>
    <w:rsid w:val="00E95999"/>
    <w:rsid w:val="00E9639C"/>
    <w:rsid w:val="00E96FFC"/>
    <w:rsid w:val="00E97A5B"/>
    <w:rsid w:val="00EA168F"/>
    <w:rsid w:val="00EA214A"/>
    <w:rsid w:val="00EA2DA2"/>
    <w:rsid w:val="00EA423C"/>
    <w:rsid w:val="00EA73AD"/>
    <w:rsid w:val="00EB0E11"/>
    <w:rsid w:val="00EB13D9"/>
    <w:rsid w:val="00EB21F0"/>
    <w:rsid w:val="00EB2666"/>
    <w:rsid w:val="00EB2B75"/>
    <w:rsid w:val="00EB4410"/>
    <w:rsid w:val="00EB45E4"/>
    <w:rsid w:val="00EB6312"/>
    <w:rsid w:val="00EC0C00"/>
    <w:rsid w:val="00EC24B0"/>
    <w:rsid w:val="00EC2560"/>
    <w:rsid w:val="00EC44F5"/>
    <w:rsid w:val="00EC684D"/>
    <w:rsid w:val="00ED1945"/>
    <w:rsid w:val="00ED358F"/>
    <w:rsid w:val="00ED538B"/>
    <w:rsid w:val="00ED593E"/>
    <w:rsid w:val="00ED5DF8"/>
    <w:rsid w:val="00ED6B33"/>
    <w:rsid w:val="00ED6D97"/>
    <w:rsid w:val="00ED7843"/>
    <w:rsid w:val="00EE0F06"/>
    <w:rsid w:val="00EE0F61"/>
    <w:rsid w:val="00EE1220"/>
    <w:rsid w:val="00EE1E7C"/>
    <w:rsid w:val="00EE2B80"/>
    <w:rsid w:val="00EE3028"/>
    <w:rsid w:val="00EE3B59"/>
    <w:rsid w:val="00EE4CDA"/>
    <w:rsid w:val="00EE56EF"/>
    <w:rsid w:val="00EE7284"/>
    <w:rsid w:val="00EE75B1"/>
    <w:rsid w:val="00EF2739"/>
    <w:rsid w:val="00EF54CE"/>
    <w:rsid w:val="00EF729D"/>
    <w:rsid w:val="00F00156"/>
    <w:rsid w:val="00F0295A"/>
    <w:rsid w:val="00F046C2"/>
    <w:rsid w:val="00F04FCC"/>
    <w:rsid w:val="00F05260"/>
    <w:rsid w:val="00F0580B"/>
    <w:rsid w:val="00F05C89"/>
    <w:rsid w:val="00F06915"/>
    <w:rsid w:val="00F07807"/>
    <w:rsid w:val="00F07891"/>
    <w:rsid w:val="00F07F10"/>
    <w:rsid w:val="00F10231"/>
    <w:rsid w:val="00F10D39"/>
    <w:rsid w:val="00F1108C"/>
    <w:rsid w:val="00F13FED"/>
    <w:rsid w:val="00F14047"/>
    <w:rsid w:val="00F14E30"/>
    <w:rsid w:val="00F15925"/>
    <w:rsid w:val="00F15E6F"/>
    <w:rsid w:val="00F16E30"/>
    <w:rsid w:val="00F22CC5"/>
    <w:rsid w:val="00F2405E"/>
    <w:rsid w:val="00F241A1"/>
    <w:rsid w:val="00F2457F"/>
    <w:rsid w:val="00F253B7"/>
    <w:rsid w:val="00F25601"/>
    <w:rsid w:val="00F25760"/>
    <w:rsid w:val="00F26A11"/>
    <w:rsid w:val="00F26BA0"/>
    <w:rsid w:val="00F30568"/>
    <w:rsid w:val="00F3164E"/>
    <w:rsid w:val="00F376C5"/>
    <w:rsid w:val="00F37718"/>
    <w:rsid w:val="00F40216"/>
    <w:rsid w:val="00F42C3E"/>
    <w:rsid w:val="00F432A4"/>
    <w:rsid w:val="00F442FE"/>
    <w:rsid w:val="00F452DB"/>
    <w:rsid w:val="00F45A95"/>
    <w:rsid w:val="00F473E9"/>
    <w:rsid w:val="00F47722"/>
    <w:rsid w:val="00F50415"/>
    <w:rsid w:val="00F52110"/>
    <w:rsid w:val="00F53809"/>
    <w:rsid w:val="00F61F3D"/>
    <w:rsid w:val="00F629DC"/>
    <w:rsid w:val="00F66CF3"/>
    <w:rsid w:val="00F678CE"/>
    <w:rsid w:val="00F67A54"/>
    <w:rsid w:val="00F70B91"/>
    <w:rsid w:val="00F71323"/>
    <w:rsid w:val="00F715E1"/>
    <w:rsid w:val="00F71FB0"/>
    <w:rsid w:val="00F74121"/>
    <w:rsid w:val="00F7478A"/>
    <w:rsid w:val="00F75102"/>
    <w:rsid w:val="00F7541D"/>
    <w:rsid w:val="00F770B9"/>
    <w:rsid w:val="00F80314"/>
    <w:rsid w:val="00F82AC6"/>
    <w:rsid w:val="00F83AB9"/>
    <w:rsid w:val="00F84B9F"/>
    <w:rsid w:val="00F8546A"/>
    <w:rsid w:val="00F86E87"/>
    <w:rsid w:val="00F871F9"/>
    <w:rsid w:val="00F9070D"/>
    <w:rsid w:val="00F9213E"/>
    <w:rsid w:val="00F93B91"/>
    <w:rsid w:val="00F942B1"/>
    <w:rsid w:val="00F9472B"/>
    <w:rsid w:val="00F9478E"/>
    <w:rsid w:val="00F94D83"/>
    <w:rsid w:val="00F9520B"/>
    <w:rsid w:val="00F95956"/>
    <w:rsid w:val="00F95B75"/>
    <w:rsid w:val="00F97E93"/>
    <w:rsid w:val="00FA0E39"/>
    <w:rsid w:val="00FA0E74"/>
    <w:rsid w:val="00FA176F"/>
    <w:rsid w:val="00FA3B7C"/>
    <w:rsid w:val="00FA4010"/>
    <w:rsid w:val="00FA462A"/>
    <w:rsid w:val="00FA776A"/>
    <w:rsid w:val="00FA78E7"/>
    <w:rsid w:val="00FB142F"/>
    <w:rsid w:val="00FB1E26"/>
    <w:rsid w:val="00FB2734"/>
    <w:rsid w:val="00FB2CCE"/>
    <w:rsid w:val="00FB451C"/>
    <w:rsid w:val="00FB4E27"/>
    <w:rsid w:val="00FB60C2"/>
    <w:rsid w:val="00FB65F1"/>
    <w:rsid w:val="00FB66DC"/>
    <w:rsid w:val="00FC285D"/>
    <w:rsid w:val="00FC4DDF"/>
    <w:rsid w:val="00FC579E"/>
    <w:rsid w:val="00FC6C11"/>
    <w:rsid w:val="00FD0B21"/>
    <w:rsid w:val="00FD2BE9"/>
    <w:rsid w:val="00FD46F5"/>
    <w:rsid w:val="00FD6444"/>
    <w:rsid w:val="00FD6F2D"/>
    <w:rsid w:val="00FE1428"/>
    <w:rsid w:val="00FE277A"/>
    <w:rsid w:val="00FE3481"/>
    <w:rsid w:val="00FE4550"/>
    <w:rsid w:val="00FE485F"/>
    <w:rsid w:val="00FE70C2"/>
    <w:rsid w:val="00FF0ECD"/>
    <w:rsid w:val="00FF3444"/>
    <w:rsid w:val="00FF3699"/>
    <w:rsid w:val="00FF4C81"/>
    <w:rsid w:val="00FF63E2"/>
    <w:rsid w:val="00FF6A25"/>
    <w:rsid w:val="00FF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437E567-276B-497C-A323-DB47B6A93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20"/>
      <w:jc w:val="both"/>
    </w:pPr>
    <w:rPr>
      <w:rFonts w:ascii="Arial" w:hAnsi="Arial"/>
      <w:lang w:val="af-ZA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397"/>
      </w:tabs>
      <w:spacing w:before="240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tabs>
        <w:tab w:val="left" w:pos="567"/>
      </w:tabs>
      <w:spacing w:before="120"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spacing w:after="0"/>
      <w:jc w:val="left"/>
      <w:outlineLvl w:val="2"/>
    </w:pPr>
    <w:rPr>
      <w:rFonts w:cs="Arial"/>
      <w:sz w:val="24"/>
      <w:szCs w:val="1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Bulletlys">
    <w:name w:val="Bulletlys"/>
    <w:basedOn w:val="Normal"/>
    <w:pPr>
      <w:numPr>
        <w:numId w:val="1"/>
      </w:numPr>
      <w:tabs>
        <w:tab w:val="left" w:pos="397"/>
      </w:tabs>
    </w:pPr>
  </w:style>
  <w:style w:type="paragraph" w:customStyle="1" w:styleId="Heading0">
    <w:name w:val="Heading 0"/>
    <w:basedOn w:val="Normal"/>
    <w:next w:val="Heading1"/>
    <w:pPr>
      <w:keepNext/>
      <w:spacing w:after="240"/>
      <w:jc w:val="left"/>
    </w:pPr>
    <w:rPr>
      <w:b/>
      <w:sz w:val="28"/>
    </w:rPr>
  </w:style>
  <w:style w:type="character" w:styleId="PageNumber">
    <w:name w:val="page number"/>
    <w:basedOn w:val="DefaultParagraphFont"/>
  </w:style>
  <w:style w:type="character" w:customStyle="1" w:styleId="WW8Num6z0">
    <w:name w:val="WW8Num6z0"/>
    <w:rPr>
      <w:rFonts w:ascii="Symbol" w:hAnsi="Symbol"/>
    </w:rPr>
  </w:style>
  <w:style w:type="paragraph" w:styleId="HTMLPreformatted">
    <w:name w:val="HTML Preformatted"/>
    <w:basedOn w:val="Normal"/>
    <w:rsid w:val="00C64D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hAnsi="Courier New" w:cs="Courier New"/>
      <w:lang w:val="en-US"/>
    </w:rPr>
  </w:style>
  <w:style w:type="paragraph" w:customStyle="1" w:styleId="Aanhaling">
    <w:name w:val="Aanhaling"/>
    <w:basedOn w:val="Normal"/>
    <w:next w:val="Normal"/>
    <w:rsid w:val="000F60EC"/>
    <w:rPr>
      <w:i/>
    </w:rPr>
  </w:style>
  <w:style w:type="paragraph" w:styleId="NormalWeb">
    <w:name w:val="Normal (Web)"/>
    <w:basedOn w:val="Normal"/>
    <w:uiPriority w:val="99"/>
    <w:rsid w:val="009B6C8A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GB" w:eastAsia="en-GB"/>
    </w:rPr>
  </w:style>
  <w:style w:type="character" w:styleId="Hyperlink">
    <w:name w:val="Hyperlink"/>
    <w:rsid w:val="009936A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013E84"/>
  </w:style>
  <w:style w:type="character" w:customStyle="1" w:styleId="apple-style-span">
    <w:name w:val="apple-style-span"/>
    <w:basedOn w:val="DefaultParagraphFont"/>
    <w:rsid w:val="007F1C1A"/>
  </w:style>
  <w:style w:type="character" w:customStyle="1" w:styleId="Quote1">
    <w:name w:val="Quote1"/>
    <w:rsid w:val="00F629DC"/>
    <w:rPr>
      <w:color w:val="65379C"/>
    </w:rPr>
  </w:style>
  <w:style w:type="character" w:customStyle="1" w:styleId="bzclosed1">
    <w:name w:val="bz_closed1"/>
    <w:rsid w:val="002E087E"/>
    <w:rPr>
      <w:strike/>
    </w:rPr>
  </w:style>
  <w:style w:type="paragraph" w:styleId="ListParagraph">
    <w:name w:val="List Paragraph"/>
    <w:basedOn w:val="Normal"/>
    <w:uiPriority w:val="34"/>
    <w:qFormat/>
    <w:rsid w:val="0092673A"/>
    <w:pPr>
      <w:spacing w:after="0" w:line="360" w:lineRule="auto"/>
      <w:ind w:left="720"/>
      <w:contextualSpacing/>
    </w:pPr>
    <w:rPr>
      <w:szCs w:val="24"/>
      <w:lang w:val="en-ZA"/>
    </w:rPr>
  </w:style>
  <w:style w:type="table" w:styleId="TableGrid">
    <w:name w:val="Table Grid"/>
    <w:basedOn w:val="TableNormal"/>
    <w:rsid w:val="00EE72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9C7F37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267FA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67FAB"/>
    <w:rPr>
      <w:rFonts w:ascii="Tahoma" w:hAnsi="Tahoma" w:cs="Tahoma"/>
      <w:sz w:val="16"/>
      <w:szCs w:val="16"/>
      <w:lang w:val="af-ZA" w:eastAsia="en-US"/>
    </w:rPr>
  </w:style>
  <w:style w:type="character" w:customStyle="1" w:styleId="Heading2Char">
    <w:name w:val="Heading 2 Char"/>
    <w:link w:val="Heading2"/>
    <w:uiPriority w:val="9"/>
    <w:rsid w:val="008432DA"/>
    <w:rPr>
      <w:rFonts w:ascii="Arial" w:hAnsi="Arial"/>
      <w:b/>
      <w:sz w:val="22"/>
      <w:lang w:val="af-ZA" w:eastAsia="en-US"/>
    </w:rPr>
  </w:style>
  <w:style w:type="character" w:styleId="Strong">
    <w:name w:val="Strong"/>
    <w:uiPriority w:val="22"/>
    <w:qFormat/>
    <w:rsid w:val="006132CD"/>
    <w:rPr>
      <w:b/>
      <w:bCs/>
    </w:rPr>
  </w:style>
  <w:style w:type="table" w:styleId="LightGrid-Accent5">
    <w:name w:val="Light Grid Accent 5"/>
    <w:basedOn w:val="TableNormal"/>
    <w:uiPriority w:val="62"/>
    <w:rsid w:val="00410F7A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character" w:customStyle="1" w:styleId="FooterChar">
    <w:name w:val="Footer Char"/>
    <w:link w:val="Footer"/>
    <w:uiPriority w:val="99"/>
    <w:rsid w:val="009C3AB1"/>
    <w:rPr>
      <w:rFonts w:ascii="Arial" w:hAnsi="Arial"/>
      <w:lang w:val="af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7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40290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5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6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39879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64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7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54438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8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23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3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19367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68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08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2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99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8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BBBBBB"/>
                <w:bottom w:val="single" w:sz="6" w:space="0" w:color="BBBBBB"/>
                <w:right w:val="single" w:sz="6" w:space="0" w:color="BBBBBB"/>
              </w:divBdr>
              <w:divsChild>
                <w:div w:id="199479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2574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BBBBBB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362137">
                          <w:marLeft w:val="30"/>
                          <w:marRight w:val="3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45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3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5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4379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09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0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109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02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9182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467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9283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276467">
                                      <w:marLeft w:val="0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7680620">
                                          <w:marLeft w:val="0"/>
                                          <w:marRight w:val="0"/>
                                          <w:marTop w:val="18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06700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12" w:color="999999"/>
                                            <w:left w:val="single" w:sz="6" w:space="12" w:color="999999"/>
                                            <w:bottom w:val="single" w:sz="6" w:space="12" w:color="999999"/>
                                            <w:right w:val="single" w:sz="6" w:space="12" w:color="999999"/>
                                          </w:divBdr>
                                          <w:divsChild>
                                            <w:div w:id="183059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19021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77007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489287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3365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59693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32607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58169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4177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30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1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9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2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0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79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4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17650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3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9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7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810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0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4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99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464255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97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1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4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4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454505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5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6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570498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756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2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0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8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013906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127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7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04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33531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47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2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9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0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18898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5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6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77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52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02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1038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04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8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3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63061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2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1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94094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83922">
              <w:marLeft w:val="0"/>
              <w:marRight w:val="7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2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8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4697">
      <w:bodyDiv w:val="1"/>
      <w:marLeft w:val="80"/>
      <w:marRight w:val="80"/>
      <w:marTop w:val="80"/>
      <w:marBottom w:val="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0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4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58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2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5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01666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44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9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231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06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8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9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90151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74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15506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76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9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13568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923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9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86738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49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91443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6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7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76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877710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5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0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8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3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2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17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2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558266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69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182178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7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8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4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2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2496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52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9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03666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68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3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2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11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60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3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8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9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0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4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34243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35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78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1111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45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9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72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2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99640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65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5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20289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95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2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1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84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6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69626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57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1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8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9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8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55351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76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2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2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5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33164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9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6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71158D-A118-4985-BCCC-27529CEE7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loyment procedure</vt:lpstr>
    </vt:vector>
  </TitlesOfParts>
  <Company>NWU</Company>
  <LinksUpToDate>false</LinksUpToDate>
  <CharactersWithSpaces>1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loyment procedure</dc:title>
  <dc:creator>HOSTNAME</dc:creator>
  <cp:lastModifiedBy>Windows User</cp:lastModifiedBy>
  <cp:revision>2</cp:revision>
  <cp:lastPrinted>2020-02-17T07:47:00Z</cp:lastPrinted>
  <dcterms:created xsi:type="dcterms:W3CDTF">2020-02-17T07:47:00Z</dcterms:created>
  <dcterms:modified xsi:type="dcterms:W3CDTF">2020-02-17T07:47:00Z</dcterms:modified>
</cp:coreProperties>
</file>